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241474" w14:textId="77644101" w:rsidR="00FE2227" w:rsidRPr="007F4F71" w:rsidRDefault="00FE2227" w:rsidP="00FE2227">
      <w:pPr>
        <w:jc w:val="center"/>
        <w:rPr>
          <w:rFonts w:ascii="Times New Roman" w:hAnsi="Times New Roman" w:cs="Times New Roman"/>
          <w:b/>
          <w:bCs/>
          <w:sz w:val="44"/>
          <w:szCs w:val="48"/>
        </w:rPr>
      </w:pPr>
      <w:bookmarkStart w:id="0" w:name="linear-ordinary-d.e"/>
      <w:bookmarkStart w:id="1" w:name="_Hlk134799013"/>
      <w:r>
        <w:rPr>
          <w:rFonts w:ascii="Times New Roman" w:hAnsi="Times New Roman" w:cs="Times New Roman"/>
          <w:b/>
          <w:bCs/>
          <w:noProof/>
          <w:sz w:val="44"/>
          <w:szCs w:val="48"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1EC5E3" wp14:editId="23FBC1C0">
                <wp:simplePos x="0" y="0"/>
                <wp:positionH relativeFrom="column">
                  <wp:posOffset>-736600</wp:posOffset>
                </wp:positionH>
                <wp:positionV relativeFrom="paragraph">
                  <wp:posOffset>-774700</wp:posOffset>
                </wp:positionV>
                <wp:extent cx="7391400" cy="9804400"/>
                <wp:effectExtent l="0" t="0" r="19050" b="25400"/>
                <wp:wrapNone/>
                <wp:docPr id="6018351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1400" cy="9804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44BA62" id="Rectangle 1" o:spid="_x0000_s1026" style="position:absolute;margin-left:-58pt;margin-top:-61pt;width:582pt;height:77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" filled="f" strokecolor="#030e13 [484]" strokeweight="1.5pt"/>
            </w:pict>
          </mc:Fallback>
        </mc:AlternateContent>
      </w:r>
      <w:r w:rsidRPr="007F4F71">
        <w:rPr>
          <w:rFonts w:ascii="Times New Roman" w:hAnsi="Times New Roman" w:cs="Times New Roman"/>
          <w:b/>
          <w:bCs/>
          <w:sz w:val="44"/>
          <w:szCs w:val="48"/>
        </w:rPr>
        <w:t>Pabna University of Science and Technology</w:t>
      </w:r>
    </w:p>
    <w:p w14:paraId="163176FE" w14:textId="77777777" w:rsidR="00FE2227" w:rsidRPr="00C717FB" w:rsidRDefault="00FE2227" w:rsidP="00FE2227">
      <w:pPr>
        <w:jc w:val="center"/>
        <w:rPr>
          <w:rFonts w:ascii="Algerian" w:hAnsi="Algerian"/>
          <w:b/>
          <w:bCs/>
          <w:sz w:val="8"/>
          <w:szCs w:val="10"/>
        </w:rPr>
      </w:pPr>
    </w:p>
    <w:p w14:paraId="02AEA161" w14:textId="77777777" w:rsidR="00FE2227" w:rsidRDefault="00FE2227" w:rsidP="00FE2227">
      <w:pPr>
        <w:jc w:val="center"/>
        <w:rPr>
          <w:rFonts w:ascii="Old English Text MT" w:hAnsi="Old English Text MT"/>
          <w:sz w:val="48"/>
          <w:szCs w:val="40"/>
          <w:lang w:bidi="bn-IN"/>
        </w:rPr>
      </w:pPr>
      <w:r>
        <w:rPr>
          <w:rFonts w:ascii="BoostSSK" w:hAnsi="BoostSSK"/>
          <w:noProof/>
          <w:sz w:val="40"/>
          <w:szCs w:val="40"/>
        </w:rPr>
        <w:drawing>
          <wp:inline distT="0" distB="0" distL="0" distR="0" wp14:anchorId="08B099DD" wp14:editId="7A0B6329">
            <wp:extent cx="1554189" cy="186587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611" cy="18915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71B513" w14:textId="77777777" w:rsidR="00FE2227" w:rsidRPr="00C717FB" w:rsidRDefault="00FE2227" w:rsidP="00FE2227">
      <w:pPr>
        <w:jc w:val="center"/>
        <w:rPr>
          <w:rFonts w:ascii="Old English Text MT" w:hAnsi="Old English Text MT"/>
          <w:sz w:val="2"/>
          <w:szCs w:val="2"/>
          <w:lang w:bidi="bn-IN"/>
        </w:rPr>
      </w:pPr>
    </w:p>
    <w:p w14:paraId="253C3B2D" w14:textId="77777777" w:rsidR="00FE2227" w:rsidRPr="005148E0" w:rsidRDefault="00FE2227" w:rsidP="00FE2227">
      <w:pPr>
        <w:jc w:val="center"/>
        <w:rPr>
          <w:rFonts w:ascii="Times New Roman" w:hAnsi="Times New Roman" w:cs="Times New Roman"/>
          <w:sz w:val="36"/>
          <w:szCs w:val="36"/>
          <w:lang w:bidi="bn-IN"/>
        </w:rPr>
      </w:pPr>
      <w:r w:rsidRPr="005148E0">
        <w:rPr>
          <w:rFonts w:ascii="Times New Roman" w:hAnsi="Times New Roman" w:cs="Times New Roman"/>
          <w:sz w:val="36"/>
          <w:szCs w:val="36"/>
        </w:rPr>
        <w:t>Department of Computer Science and Engineering</w:t>
      </w:r>
    </w:p>
    <w:p w14:paraId="12B6EA56" w14:textId="77777777" w:rsidR="00FE2227" w:rsidRPr="007F4F71" w:rsidRDefault="00FE2227" w:rsidP="00FE2227">
      <w:pPr>
        <w:jc w:val="center"/>
        <w:rPr>
          <w:rFonts w:ascii="Times New Roman" w:hAnsi="Times New Roman" w:cs="Times New Roman"/>
          <w:sz w:val="36"/>
          <w:szCs w:val="36"/>
        </w:rPr>
      </w:pPr>
      <w:r w:rsidRPr="007F4F71">
        <w:rPr>
          <w:rFonts w:ascii="Times New Roman" w:hAnsi="Times New Roman" w:cs="Times New Roman"/>
          <w:sz w:val="36"/>
          <w:szCs w:val="36"/>
        </w:rPr>
        <w:t>Faculty of Engineering and Technology</w:t>
      </w:r>
    </w:p>
    <w:p w14:paraId="0E48A665" w14:textId="77777777" w:rsidR="00FE2227" w:rsidRDefault="00FE2227" w:rsidP="00FE2227">
      <w:pPr>
        <w:jc w:val="center"/>
        <w:rPr>
          <w:rFonts w:ascii="Times New Roman" w:hAnsi="Times New Roman" w:cs="Times New Roman"/>
          <w:sz w:val="2"/>
          <w:szCs w:val="2"/>
        </w:rPr>
      </w:pPr>
    </w:p>
    <w:p w14:paraId="142434EB" w14:textId="77777777" w:rsidR="00FE2227" w:rsidRDefault="00FE2227" w:rsidP="00FE2227">
      <w:pPr>
        <w:jc w:val="center"/>
        <w:rPr>
          <w:rFonts w:ascii="Times New Roman" w:hAnsi="Times New Roman" w:cs="Times New Roman"/>
          <w:sz w:val="28"/>
          <w:szCs w:val="32"/>
        </w:rPr>
      </w:pPr>
      <w:r w:rsidRPr="00DF33EB">
        <w:rPr>
          <w:rFonts w:ascii="Times New Roman" w:hAnsi="Times New Roman" w:cs="Times New Roman"/>
          <w:b/>
          <w:bCs/>
          <w:sz w:val="28"/>
          <w:szCs w:val="32"/>
        </w:rPr>
        <w:t>Course Code:</w:t>
      </w:r>
      <w:r w:rsidRPr="008045AD">
        <w:rPr>
          <w:rFonts w:ascii="Times New Roman" w:hAnsi="Times New Roman" w:cs="Times New Roman"/>
          <w:sz w:val="28"/>
          <w:szCs w:val="32"/>
        </w:rPr>
        <w:t xml:space="preserve"> </w:t>
      </w:r>
      <w:r>
        <w:rPr>
          <w:rFonts w:ascii="Times New Roman" w:hAnsi="Times New Roman" w:cs="Times New Roman"/>
          <w:sz w:val="28"/>
          <w:szCs w:val="32"/>
        </w:rPr>
        <w:t>MATH 1201</w:t>
      </w:r>
    </w:p>
    <w:p w14:paraId="4C0ECA63" w14:textId="77777777" w:rsidR="00FE2227" w:rsidRDefault="00FE2227" w:rsidP="00FE2227">
      <w:pPr>
        <w:jc w:val="center"/>
        <w:rPr>
          <w:rFonts w:ascii="Times New Roman" w:hAnsi="Times New Roman" w:cs="Times New Roman"/>
          <w:sz w:val="28"/>
          <w:szCs w:val="32"/>
          <w:lang w:bidi="bn-IN"/>
        </w:rPr>
      </w:pPr>
      <w:r w:rsidRPr="00DF33EB">
        <w:rPr>
          <w:rFonts w:ascii="Times New Roman" w:hAnsi="Times New Roman" w:cs="Times New Roman"/>
          <w:b/>
          <w:bCs/>
          <w:sz w:val="28"/>
          <w:szCs w:val="32"/>
        </w:rPr>
        <w:t>Course Title:</w:t>
      </w:r>
      <w:r>
        <w:rPr>
          <w:rFonts w:ascii="Times New Roman" w:hAnsi="Times New Roman" w:cs="Times New Roman"/>
          <w:b/>
          <w:bCs/>
          <w:sz w:val="28"/>
          <w:szCs w:val="32"/>
        </w:rPr>
        <w:t xml:space="preserve"> </w:t>
      </w:r>
      <w:r>
        <w:rPr>
          <w:rFonts w:ascii="Times New Roman" w:hAnsi="Times New Roman" w:cs="Times New Roman"/>
          <w:sz w:val="28"/>
          <w:szCs w:val="32"/>
        </w:rPr>
        <w:t>Integral Calculus, Differential Equation and Series Solution</w:t>
      </w:r>
    </w:p>
    <w:p w14:paraId="6E772432" w14:textId="77777777" w:rsidR="00FE2227" w:rsidRDefault="00FE2227" w:rsidP="00FE2227">
      <w:pPr>
        <w:jc w:val="center"/>
        <w:rPr>
          <w:rFonts w:ascii="Times New Roman" w:hAnsi="Times New Roman" w:cs="Times New Roman"/>
          <w:color w:val="156082" w:themeColor="accent1"/>
          <w:sz w:val="36"/>
          <w:szCs w:val="36"/>
          <w:lang w:bidi="bn-IN"/>
        </w:rPr>
      </w:pPr>
      <w:r w:rsidRPr="00FF5659">
        <w:rPr>
          <w:rFonts w:ascii="Times New Roman" w:hAnsi="Times New Roman" w:cs="Times New Roman"/>
          <w:color w:val="156082" w:themeColor="accent1"/>
          <w:sz w:val="36"/>
          <w:szCs w:val="36"/>
          <w:lang w:bidi="bn-IN"/>
        </w:rPr>
        <w:t>Assignment : Linear ODE</w:t>
      </w:r>
    </w:p>
    <w:p w14:paraId="6BB48DCB" w14:textId="77777777" w:rsidR="00FE2227" w:rsidRPr="00FF5659" w:rsidRDefault="00FE2227" w:rsidP="00FE2227">
      <w:pPr>
        <w:jc w:val="center"/>
        <w:rPr>
          <w:rFonts w:ascii="Times New Roman" w:hAnsi="Times New Roman" w:cs="Times New Roman"/>
          <w:color w:val="156082" w:themeColor="accent1"/>
          <w:sz w:val="36"/>
          <w:szCs w:val="36"/>
          <w:cs/>
          <w:lang w:bidi="bn-IN"/>
        </w:rPr>
      </w:pPr>
      <w:r w:rsidRPr="00E81278">
        <w:rPr>
          <w:rFonts w:ascii="Times New Roman" w:hAnsi="Times New Roman" w:cs="Times New Roman"/>
          <w:noProof/>
          <w:sz w:val="28"/>
          <w:szCs w:val="28"/>
          <w:u w:val="doub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E81EB9" wp14:editId="60EF5860">
                <wp:simplePos x="0" y="0"/>
                <wp:positionH relativeFrom="column">
                  <wp:posOffset>3256329</wp:posOffset>
                </wp:positionH>
                <wp:positionV relativeFrom="paragraph">
                  <wp:posOffset>3555365</wp:posOffset>
                </wp:positionV>
                <wp:extent cx="2674620" cy="346075"/>
                <wp:effectExtent l="88900" t="50800" r="30480" b="603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4620" cy="346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10800000" algn="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32824659" w14:textId="77777777" w:rsidR="00FE2227" w:rsidRPr="0014312D" w:rsidRDefault="00FE2227" w:rsidP="00FE2227">
                            <w:p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14312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Dat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o</w:t>
                            </w:r>
                            <w:r w:rsidRPr="0014312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f Submission: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26 July</w:t>
                            </w:r>
                            <w:r w:rsidRPr="0014312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2025</w:t>
                            </w:r>
                          </w:p>
                          <w:p w14:paraId="4AD18AD7" w14:textId="77777777" w:rsidR="00FE2227" w:rsidRPr="0014312D" w:rsidRDefault="00FE2227" w:rsidP="00FE22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E81EB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6.4pt;margin-top:279.95pt;width:210.6pt;height:2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">
                <v:shadow on="t" color="black" opacity="26214f" origin=".5" offset="-3pt,0"/>
                <v:textbox>
                  <w:txbxContent>
                    <w:p w14:paraId="32824659" w14:textId="77777777" w:rsidR="00FE2227" w:rsidRPr="0014312D" w:rsidRDefault="00FE2227" w:rsidP="00FE2227">
                      <w:pP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14312D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Date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o</w:t>
                      </w:r>
                      <w:r w:rsidRPr="0014312D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f Submission: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26 July</w:t>
                      </w:r>
                      <w:r w:rsidRPr="0014312D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2025</w:t>
                      </w:r>
                    </w:p>
                    <w:p w14:paraId="4AD18AD7" w14:textId="77777777" w:rsidR="00FE2227" w:rsidRPr="0014312D" w:rsidRDefault="00FE2227" w:rsidP="00FE222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33EB">
        <w:rPr>
          <w:rFonts w:ascii="Algerian" w:hAnsi="Algerian"/>
          <w:b/>
          <w:bCs/>
          <w:noProof/>
          <w:sz w:val="14"/>
          <w:u w:val="doub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1E4B6B" wp14:editId="7A401AF7">
                <wp:simplePos x="0" y="0"/>
                <wp:positionH relativeFrom="column">
                  <wp:posOffset>3152140</wp:posOffset>
                </wp:positionH>
                <wp:positionV relativeFrom="paragraph">
                  <wp:posOffset>615950</wp:posOffset>
                </wp:positionV>
                <wp:extent cx="2729865" cy="2674620"/>
                <wp:effectExtent l="0" t="0" r="635" b="508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9865" cy="267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D81A2" w14:textId="77777777" w:rsidR="00FE2227" w:rsidRPr="00E80112" w:rsidRDefault="00FE2227" w:rsidP="00FE2227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E80112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>Submitted to:</w:t>
                            </w:r>
                          </w:p>
                          <w:p w14:paraId="2B32DE26" w14:textId="77777777" w:rsidR="00FE2227" w:rsidRPr="00D57E18" w:rsidRDefault="00FE2227" w:rsidP="00FE2227">
                            <w:pPr>
                              <w:pStyle w:val="NormalWeb"/>
                              <w:spacing w:after="0" w:line="180" w:lineRule="atLeas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F5659">
                              <w:rPr>
                                <w:b/>
                                <w:sz w:val="28"/>
                                <w:szCs w:val="28"/>
                              </w:rPr>
                              <w:t>Dr. Md. Nur Alam</w:t>
                            </w:r>
                          </w:p>
                          <w:p w14:paraId="5981176B" w14:textId="77777777" w:rsidR="00FE2227" w:rsidRPr="00FF5659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FF565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rofessor</w:t>
                            </w:r>
                          </w:p>
                          <w:p w14:paraId="486C45E1" w14:textId="77777777" w:rsidR="00FE2227" w:rsidRPr="00FF5659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FF565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epartment of Mathematics</w:t>
                            </w:r>
                          </w:p>
                          <w:p w14:paraId="7CC192B0" w14:textId="77777777" w:rsidR="00FE2227" w:rsidRPr="00FF5659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FF565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abna University of Science and Technology</w:t>
                            </w:r>
                          </w:p>
                          <w:p w14:paraId="292574DB" w14:textId="77777777" w:rsidR="00FE2227" w:rsidRPr="00FF5659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FF565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abna, Bangladesh</w:t>
                            </w:r>
                          </w:p>
                          <w:p w14:paraId="1D00C669" w14:textId="77777777" w:rsidR="00FE2227" w:rsidRPr="0078798E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abna 6600, Bangladesh</w:t>
                            </w:r>
                          </w:p>
                          <w:p w14:paraId="41C85D3F" w14:textId="77777777" w:rsidR="00FE2227" w:rsidRPr="008A4130" w:rsidRDefault="00FE2227" w:rsidP="00FE2227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EAE0F15" w14:textId="77777777" w:rsidR="00FE2227" w:rsidRPr="008A4130" w:rsidRDefault="00FE2227" w:rsidP="00FE2227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E4B6B" id="_x0000_s1027" type="#_x0000_t202" style="position:absolute;left:0;text-align:left;margin-left:248.2pt;margin-top:48.5pt;width:214.95pt;height:210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" stroked="f">
                <v:textbox>
                  <w:txbxContent>
                    <w:p w14:paraId="120D81A2" w14:textId="77777777" w:rsidR="00FE2227" w:rsidRPr="00E80112" w:rsidRDefault="00FE2227" w:rsidP="00FE2227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E80112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>Submitted to:</w:t>
                      </w:r>
                    </w:p>
                    <w:p w14:paraId="2B32DE26" w14:textId="77777777" w:rsidR="00FE2227" w:rsidRPr="00D57E18" w:rsidRDefault="00FE2227" w:rsidP="00FE2227">
                      <w:pPr>
                        <w:pStyle w:val="NormalWeb"/>
                        <w:spacing w:after="0" w:line="180" w:lineRule="atLeast"/>
                        <w:rPr>
                          <w:b/>
                          <w:sz w:val="28"/>
                          <w:szCs w:val="28"/>
                        </w:rPr>
                      </w:pPr>
                      <w:r w:rsidRPr="00FF5659">
                        <w:rPr>
                          <w:b/>
                          <w:sz w:val="28"/>
                          <w:szCs w:val="28"/>
                        </w:rPr>
                        <w:t>Dr. Md. Nur Alam</w:t>
                      </w:r>
                    </w:p>
                    <w:p w14:paraId="5981176B" w14:textId="77777777" w:rsidR="00FE2227" w:rsidRPr="00FF5659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FF565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rofessor</w:t>
                      </w:r>
                    </w:p>
                    <w:p w14:paraId="486C45E1" w14:textId="77777777" w:rsidR="00FE2227" w:rsidRPr="00FF5659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FF565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epartment of Mathematics</w:t>
                      </w:r>
                    </w:p>
                    <w:p w14:paraId="7CC192B0" w14:textId="77777777" w:rsidR="00FE2227" w:rsidRPr="00FF5659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FF565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abna University of Science and Technology</w:t>
                      </w:r>
                    </w:p>
                    <w:p w14:paraId="292574DB" w14:textId="77777777" w:rsidR="00FE2227" w:rsidRPr="00FF5659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FF5659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abna, Bangladesh</w:t>
                      </w:r>
                    </w:p>
                    <w:p w14:paraId="1D00C669" w14:textId="77777777" w:rsidR="00FE2227" w:rsidRPr="0078798E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abna 6600, Bangladesh</w:t>
                      </w:r>
                    </w:p>
                    <w:p w14:paraId="41C85D3F" w14:textId="77777777" w:rsidR="00FE2227" w:rsidRPr="008A4130" w:rsidRDefault="00FE2227" w:rsidP="00FE2227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14:paraId="3EAE0F15" w14:textId="77777777" w:rsidR="00FE2227" w:rsidRPr="008A4130" w:rsidRDefault="00FE2227" w:rsidP="00FE2227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F33EB">
        <w:rPr>
          <w:rFonts w:ascii="Algerian" w:hAnsi="Algerian"/>
          <w:b/>
          <w:bCs/>
          <w:noProof/>
          <w:sz w:val="14"/>
          <w:u w:val="doub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57606F" wp14:editId="1B1B289D">
                <wp:simplePos x="0" y="0"/>
                <wp:positionH relativeFrom="column">
                  <wp:posOffset>-129540</wp:posOffset>
                </wp:positionH>
                <wp:positionV relativeFrom="paragraph">
                  <wp:posOffset>615950</wp:posOffset>
                </wp:positionV>
                <wp:extent cx="2926080" cy="1403985"/>
                <wp:effectExtent l="0" t="0" r="762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608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CAB6B1" w14:textId="77777777" w:rsidR="00FE2227" w:rsidRPr="00E80112" w:rsidRDefault="00FE2227" w:rsidP="00FE2227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E80112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  <w:u w:val="single"/>
                              </w:rPr>
                              <w:t>Submitted By:</w:t>
                            </w:r>
                          </w:p>
                          <w:p w14:paraId="3CCF81A9" w14:textId="77777777" w:rsidR="00FE2227" w:rsidRPr="00C717FB" w:rsidRDefault="00FE2227" w:rsidP="00FE2227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11"/>
                                <w:szCs w:val="11"/>
                              </w:rPr>
                            </w:pPr>
                          </w:p>
                          <w:p w14:paraId="7FAE16AB" w14:textId="77777777" w:rsidR="00FE2227" w:rsidRPr="00FE2227" w:rsidRDefault="00FE2227" w:rsidP="00FE2227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FE2227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Tijul Kabir Toha</w:t>
                            </w:r>
                          </w:p>
                          <w:p w14:paraId="54A89C00" w14:textId="77777777" w:rsidR="00FE2227" w:rsidRPr="00FF5659" w:rsidRDefault="00FE2227" w:rsidP="00FE2227">
                            <w:pPr>
                              <w:spacing w:after="16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FF5659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tudent ID: 240113</w:t>
                            </w:r>
                          </w:p>
                          <w:p w14:paraId="63758BD5" w14:textId="77777777" w:rsidR="00FE2227" w:rsidRPr="00FF5659" w:rsidRDefault="00FE2227" w:rsidP="00FE2227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FF5659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Abdullah Talha</w:t>
                            </w:r>
                          </w:p>
                          <w:p w14:paraId="2F82506F" w14:textId="77777777" w:rsidR="00FE2227" w:rsidRPr="00FF5659" w:rsidRDefault="00FE2227" w:rsidP="00FE2227">
                            <w:pP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FF5659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tudent ID: 2401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4</w:t>
                            </w:r>
                          </w:p>
                          <w:p w14:paraId="355474F0" w14:textId="77777777" w:rsidR="00FE2227" w:rsidRPr="008A4130" w:rsidRDefault="00FE2227" w:rsidP="00FE2227">
                            <w:pPr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ession: 2023-2024</w:t>
                            </w:r>
                          </w:p>
                          <w:p w14:paraId="0416E106" w14:textId="77777777" w:rsidR="00FE2227" w:rsidRPr="008A4130" w:rsidRDefault="00FE2227" w:rsidP="00FE2227">
                            <w:pPr>
                              <w:spacing w:after="0" w:line="36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1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st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yea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2</w:t>
                            </w:r>
                            <w:r w:rsidRPr="00A36E6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vertAlign w:val="superscript"/>
                              </w:rPr>
                              <w:t>nd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semester</w:t>
                            </w:r>
                          </w:p>
                          <w:p w14:paraId="7CC361BE" w14:textId="77777777" w:rsidR="00FE2227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Department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o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f </w:t>
                            </w:r>
                          </w:p>
                          <w:p w14:paraId="6E89A98F" w14:textId="77777777" w:rsidR="00FE2227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omputer Science and Engineering</w:t>
                            </w:r>
                          </w:p>
                          <w:p w14:paraId="323AD6C0" w14:textId="77777777" w:rsidR="00FE2227" w:rsidRPr="00C717FB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15"/>
                                <w:szCs w:val="15"/>
                              </w:rPr>
                            </w:pPr>
                          </w:p>
                          <w:p w14:paraId="164D4AB6" w14:textId="77777777" w:rsidR="00FE2227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abna University of Scienc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and </w:t>
                            </w:r>
                            <w:r w:rsidRPr="008A413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Technology</w:t>
                            </w:r>
                          </w:p>
                          <w:p w14:paraId="2E37DC1E" w14:textId="77777777" w:rsidR="00FE2227" w:rsidRPr="008A4130" w:rsidRDefault="00FE2227" w:rsidP="00FE2227">
                            <w:pPr>
                              <w:spacing w:after="0" w:line="276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abna 6600, Banglade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57606F" id="_x0000_s1028" type="#_x0000_t202" style="position:absolute;left:0;text-align:left;margin-left:-10.2pt;margin-top:48.5pt;width:230.4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" stroked="f">
                <v:textbox style="mso-fit-shape-to-text:t">
                  <w:txbxContent>
                    <w:p w14:paraId="35CAB6B1" w14:textId="77777777" w:rsidR="00FE2227" w:rsidRPr="00E80112" w:rsidRDefault="00FE2227" w:rsidP="00FE2227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</w:pPr>
                      <w:r w:rsidRPr="00E80112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  <w:u w:val="single"/>
                        </w:rPr>
                        <w:t>Submitted By:</w:t>
                      </w:r>
                    </w:p>
                    <w:p w14:paraId="3CCF81A9" w14:textId="77777777" w:rsidR="00FE2227" w:rsidRPr="00C717FB" w:rsidRDefault="00FE2227" w:rsidP="00FE2227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11"/>
                          <w:szCs w:val="11"/>
                        </w:rPr>
                      </w:pPr>
                    </w:p>
                    <w:p w14:paraId="7FAE16AB" w14:textId="77777777" w:rsidR="00FE2227" w:rsidRPr="00FE2227" w:rsidRDefault="00FE2227" w:rsidP="00FE2227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FE2227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Tijul Kabir Toha</w:t>
                      </w:r>
                    </w:p>
                    <w:p w14:paraId="54A89C00" w14:textId="77777777" w:rsidR="00FE2227" w:rsidRPr="00FF5659" w:rsidRDefault="00FE2227" w:rsidP="00FE2227">
                      <w:pPr>
                        <w:spacing w:after="16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FF5659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Student ID: 240113</w:t>
                      </w:r>
                    </w:p>
                    <w:p w14:paraId="63758BD5" w14:textId="77777777" w:rsidR="00FE2227" w:rsidRPr="00FF5659" w:rsidRDefault="00FE2227" w:rsidP="00FE2227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FF5659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Abdullah Talha</w:t>
                      </w:r>
                    </w:p>
                    <w:p w14:paraId="2F82506F" w14:textId="77777777" w:rsidR="00FE2227" w:rsidRPr="00FF5659" w:rsidRDefault="00FE2227" w:rsidP="00FE2227">
                      <w:pP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FF5659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Student ID: 24011</w:t>
                      </w: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4</w:t>
                      </w:r>
                    </w:p>
                    <w:p w14:paraId="355474F0" w14:textId="77777777" w:rsidR="00FE2227" w:rsidRPr="008A4130" w:rsidRDefault="00FE2227" w:rsidP="00FE2227">
                      <w:pPr>
                        <w:spacing w:after="0" w:line="36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ession: 2023-2024</w:t>
                      </w:r>
                    </w:p>
                    <w:p w14:paraId="0416E106" w14:textId="77777777" w:rsidR="00FE2227" w:rsidRPr="008A4130" w:rsidRDefault="00FE2227" w:rsidP="00FE2227">
                      <w:pPr>
                        <w:spacing w:after="0" w:line="36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1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st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year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2</w:t>
                      </w:r>
                      <w:r w:rsidRPr="00A36E60">
                        <w:rPr>
                          <w:rFonts w:ascii="Times New Roman" w:hAnsi="Times New Roman" w:cs="Times New Roman"/>
                          <w:sz w:val="28"/>
                          <w:szCs w:val="28"/>
                          <w:vertAlign w:val="superscript"/>
                        </w:rPr>
                        <w:t>nd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semester</w:t>
                      </w:r>
                    </w:p>
                    <w:p w14:paraId="7CC361BE" w14:textId="77777777" w:rsidR="00FE2227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Department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o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f </w:t>
                      </w:r>
                    </w:p>
                    <w:p w14:paraId="6E89A98F" w14:textId="77777777" w:rsidR="00FE2227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Computer Science and Engineering</w:t>
                      </w:r>
                    </w:p>
                    <w:p w14:paraId="323AD6C0" w14:textId="77777777" w:rsidR="00FE2227" w:rsidRPr="00C717FB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15"/>
                          <w:szCs w:val="15"/>
                        </w:rPr>
                      </w:pPr>
                    </w:p>
                    <w:p w14:paraId="164D4AB6" w14:textId="77777777" w:rsidR="00FE2227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abna University of Science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and </w:t>
                      </w:r>
                      <w:r w:rsidRPr="008A413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Technology</w:t>
                      </w:r>
                    </w:p>
                    <w:p w14:paraId="2E37DC1E" w14:textId="77777777" w:rsidR="00FE2227" w:rsidRPr="008A4130" w:rsidRDefault="00FE2227" w:rsidP="00FE2227">
                      <w:pPr>
                        <w:spacing w:after="0" w:line="276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abna 6600, Bangladesh</w:t>
                      </w:r>
                    </w:p>
                  </w:txbxContent>
                </v:textbox>
              </v:shape>
            </w:pict>
          </mc:Fallback>
        </mc:AlternateContent>
      </w:r>
      <w:bookmarkEnd w:id="1"/>
    </w:p>
    <w:p w14:paraId="5ECF79B1" w14:textId="77777777" w:rsidR="00FE2227" w:rsidRDefault="00FE2227" w:rsidP="00687760">
      <w:pPr>
        <w:pStyle w:val="Heading1"/>
        <w:rPr>
          <w:sz w:val="36"/>
          <w:szCs w:val="36"/>
        </w:rPr>
      </w:pPr>
    </w:p>
    <w:p w14:paraId="0A544B9F" w14:textId="77777777" w:rsidR="00FE2227" w:rsidRDefault="00FE2227" w:rsidP="00687760">
      <w:pPr>
        <w:pStyle w:val="Heading1"/>
        <w:rPr>
          <w:sz w:val="36"/>
          <w:szCs w:val="36"/>
        </w:rPr>
      </w:pPr>
    </w:p>
    <w:p w14:paraId="71AAB73F" w14:textId="77777777" w:rsidR="00FE2227" w:rsidRDefault="00FE2227" w:rsidP="00FE2227"/>
    <w:p w14:paraId="14732A86" w14:textId="77777777" w:rsidR="00FE2227" w:rsidRDefault="00FE2227" w:rsidP="00FE2227"/>
    <w:p w14:paraId="406C776F" w14:textId="77777777" w:rsidR="00FE2227" w:rsidRDefault="00FE2227" w:rsidP="00FE2227"/>
    <w:p w14:paraId="45C8885B" w14:textId="77777777" w:rsidR="00FE2227" w:rsidRDefault="00FE2227" w:rsidP="00FE2227"/>
    <w:p w14:paraId="2EF1D5AC" w14:textId="77777777" w:rsidR="00FE2227" w:rsidRDefault="00FE2227" w:rsidP="00FE2227"/>
    <w:p w14:paraId="00EF2DC6" w14:textId="77777777" w:rsidR="00FE2227" w:rsidRPr="00FE2227" w:rsidRDefault="00FE2227" w:rsidP="00FE2227"/>
    <w:p w14:paraId="07C8BD2C" w14:textId="7BB5D90A" w:rsidR="00687760" w:rsidRPr="004B36A8" w:rsidRDefault="00687760" w:rsidP="00687760">
      <w:pPr>
        <w:pStyle w:val="Heading1"/>
        <w:rPr>
          <w:sz w:val="36"/>
          <w:szCs w:val="36"/>
        </w:rPr>
      </w:pPr>
      <w:r w:rsidRPr="004B36A8">
        <w:rPr>
          <w:sz w:val="36"/>
          <w:szCs w:val="36"/>
        </w:rPr>
        <w:lastRenderedPageBreak/>
        <w:t>Linear Ordinary Differential Equation:</w:t>
      </w:r>
    </w:p>
    <w:p w14:paraId="3B0DFFDA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An </w:t>
      </w:r>
      <w:r w:rsidRPr="00687760">
        <w:rPr>
          <w:b/>
          <w:bCs/>
          <w:sz w:val="28"/>
          <w:szCs w:val="28"/>
        </w:rPr>
        <w:t>ordinary differential equation</w:t>
      </w:r>
      <w:r w:rsidRPr="00687760">
        <w:rPr>
          <w:sz w:val="28"/>
          <w:szCs w:val="28"/>
        </w:rPr>
        <w:t xml:space="preserve"> involving no product of the dependent variable and/or its derivative or transcendental function of the dependent variable is called a </w:t>
      </w:r>
      <w:r w:rsidRPr="00687760">
        <w:rPr>
          <w:b/>
          <w:bCs/>
          <w:sz w:val="28"/>
          <w:szCs w:val="28"/>
        </w:rPr>
        <w:t>linear O.D.E</w:t>
      </w:r>
      <w:r w:rsidRPr="00687760">
        <w:rPr>
          <w:sz w:val="28"/>
          <w:szCs w:val="28"/>
        </w:rPr>
        <w:t>.</w:t>
      </w:r>
    </w:p>
    <w:p w14:paraId="231D10E2" w14:textId="77777777" w:rsidR="00687760" w:rsidRPr="00687760" w:rsidRDefault="00687760" w:rsidP="00687760">
      <w:pPr>
        <w:numPr>
          <w:ilvl w:val="0"/>
          <w:numId w:val="1"/>
        </w:numPr>
        <w:rPr>
          <w:sz w:val="28"/>
          <w:szCs w:val="28"/>
        </w:rPr>
      </w:pPr>
      <w:r w:rsidRPr="00687760">
        <w:rPr>
          <w:sz w:val="28"/>
          <w:szCs w:val="28"/>
        </w:rPr>
        <w:t>no product of the dependent variable</w:t>
      </w:r>
      <w:r w:rsidRPr="00687760">
        <w:rPr>
          <w:sz w:val="28"/>
          <w:szCs w:val="28"/>
        </w:rPr>
        <w:br/>
        <w:t xml:space="preserve">i.e.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,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,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y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4</m:t>
            </m:r>
          </m:sup>
        </m:sSup>
      </m:oMath>
      <w:r w:rsidRPr="00687760">
        <w:rPr>
          <w:sz w:val="28"/>
          <w:szCs w:val="28"/>
        </w:rPr>
        <w:t xml:space="preserve"> etc.</w:t>
      </w:r>
    </w:p>
    <w:p w14:paraId="2D1D7AE8" w14:textId="77777777" w:rsidR="00687760" w:rsidRPr="00687760" w:rsidRDefault="00687760" w:rsidP="00687760">
      <w:pPr>
        <w:numPr>
          <w:ilvl w:val="0"/>
          <w:numId w:val="1"/>
        </w:numPr>
        <w:rPr>
          <w:sz w:val="28"/>
          <w:szCs w:val="28"/>
        </w:rPr>
      </w:pPr>
      <w:r w:rsidRPr="00687760">
        <w:rPr>
          <w:sz w:val="28"/>
          <w:szCs w:val="28"/>
        </w:rPr>
        <w:t>no product of the dependent variable and its derivative</w:t>
      </w:r>
      <w:r w:rsidRPr="00687760">
        <w:rPr>
          <w:sz w:val="28"/>
          <w:szCs w:val="28"/>
        </w:rPr>
        <w:br/>
        <w:t xml:space="preserve">i.e. </w:t>
      </w:r>
      <m:oMath>
        <m:r>
          <w:rPr>
            <w:rFonts w:ascii="Cambria Math" w:hAnsi="Cambria Math"/>
            <w:sz w:val="28"/>
            <w:szCs w:val="28"/>
          </w:rPr>
          <m:t>y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,</m:t>
        </m:r>
        <m:r>
          <w:rPr>
            <w:rFonts w:ascii="Cambria Math" w:hAnsi="Cambria Math"/>
            <w:sz w:val="28"/>
            <w:szCs w:val="28"/>
          </w:rPr>
          <m:t>y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 w:rsidRPr="00687760">
        <w:rPr>
          <w:sz w:val="28"/>
          <w:szCs w:val="28"/>
        </w:rPr>
        <w:t xml:space="preserve"> etc.</w:t>
      </w:r>
    </w:p>
    <w:p w14:paraId="5F00D0B9" w14:textId="77777777" w:rsidR="00687760" w:rsidRPr="00687760" w:rsidRDefault="00687760" w:rsidP="00687760">
      <w:pPr>
        <w:numPr>
          <w:ilvl w:val="0"/>
          <w:numId w:val="1"/>
        </w:numPr>
        <w:rPr>
          <w:sz w:val="28"/>
          <w:szCs w:val="28"/>
        </w:rPr>
      </w:pPr>
      <w:r w:rsidRPr="00687760">
        <w:rPr>
          <w:sz w:val="28"/>
          <w:szCs w:val="28"/>
        </w:rPr>
        <w:t>no product derivative of the dependent variable</w:t>
      </w:r>
      <w:r w:rsidRPr="00687760">
        <w:rPr>
          <w:sz w:val="28"/>
          <w:szCs w:val="28"/>
        </w:rPr>
        <w:br/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,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  <w:r w:rsidRPr="00687760">
        <w:rPr>
          <w:sz w:val="28"/>
          <w:szCs w:val="28"/>
        </w:rPr>
        <w:t xml:space="preserve"> etc.</w:t>
      </w:r>
    </w:p>
    <w:p w14:paraId="3D543D1F" w14:textId="77777777" w:rsidR="00687760" w:rsidRPr="00687760" w:rsidRDefault="00687760" w:rsidP="00687760">
      <w:pPr>
        <w:numPr>
          <w:ilvl w:val="0"/>
          <w:numId w:val="1"/>
        </w:numPr>
        <w:rPr>
          <w:sz w:val="28"/>
          <w:szCs w:val="28"/>
        </w:rPr>
      </w:pPr>
      <w:r w:rsidRPr="00687760">
        <w:rPr>
          <w:sz w:val="28"/>
          <w:szCs w:val="28"/>
        </w:rPr>
        <w:t>Transcendental function of the dependent variable</w:t>
      </w:r>
      <w:r w:rsidRPr="00687760">
        <w:rPr>
          <w:sz w:val="28"/>
          <w:szCs w:val="28"/>
        </w:rPr>
        <w:br/>
        <w:t xml:space="preserve">e.g. </w:t>
      </w:r>
      <m:oMath>
        <m:r>
          <w:rPr>
            <w:rFonts w:ascii="Cambria Math" w:hAnsi="Cambria Math"/>
            <w:sz w:val="28"/>
            <w:szCs w:val="28"/>
          </w:rPr>
          <m:t>1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x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8"/>
                <w:szCs w:val="28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...</m:t>
        </m:r>
      </m:oMath>
      <w:r w:rsidRPr="00687760">
        <w:rPr>
          <w:sz w:val="28"/>
          <w:szCs w:val="28"/>
        </w:rPr>
        <w:br/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y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,sin</m:t>
        </m:r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,cos</m:t>
        </m:r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,tan</m:t>
        </m:r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,log</m:t>
        </m:r>
        <m:r>
          <w:rPr>
            <w:rFonts w:ascii="Cambria Math" w:hAnsi="Cambria Math"/>
            <w:sz w:val="28"/>
            <w:szCs w:val="28"/>
          </w:rPr>
          <m:t>y</m:t>
        </m:r>
      </m:oMath>
      <w:r w:rsidRPr="00687760">
        <w:rPr>
          <w:sz w:val="28"/>
          <w:szCs w:val="28"/>
        </w:rPr>
        <w:t xml:space="preserve"> etc.</w:t>
      </w:r>
    </w:p>
    <w:p w14:paraId="63B9A806" w14:textId="43DF4C8E" w:rsidR="00687760" w:rsidRPr="00687760" w:rsidRDefault="00687760" w:rsidP="00687760">
      <w:pPr>
        <w:pStyle w:val="Heading2"/>
        <w:rPr>
          <w:sz w:val="28"/>
          <w:szCs w:val="28"/>
        </w:rPr>
      </w:pPr>
      <w:bookmarkStart w:id="2" w:name="examples"/>
      <w:r w:rsidRPr="00687760">
        <w:rPr>
          <w:sz w:val="28"/>
          <w:szCs w:val="28"/>
        </w:rPr>
        <w:t>Examples</w:t>
      </w:r>
      <w:r w:rsidR="004B36A8">
        <w:rPr>
          <w:sz w:val="28"/>
          <w:szCs w:val="28"/>
        </w:rPr>
        <w:t>:</w:t>
      </w:r>
    </w:p>
    <w:p w14:paraId="646FDF3F" w14:textId="77777777" w:rsidR="00687760" w:rsidRPr="00687760" w:rsidRDefault="00000000" w:rsidP="00687760">
      <w:pPr>
        <w:numPr>
          <w:ilvl w:val="0"/>
          <w:numId w:val="2"/>
        </w:numPr>
        <w:rPr>
          <w:sz w:val="28"/>
          <w:szCs w:val="28"/>
        </w:rPr>
      </w:pP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5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cos</m:t>
        </m:r>
        <m:r>
          <w:rPr>
            <w:rFonts w:ascii="Cambria Math" w:hAnsi="Cambria Math"/>
            <w:sz w:val="28"/>
            <w:szCs w:val="28"/>
          </w:rPr>
          <m:t>x</m:t>
        </m:r>
      </m:oMath>
      <w:r w:rsidR="00687760" w:rsidRPr="00687760">
        <w:rPr>
          <w:sz w:val="28"/>
          <w:szCs w:val="28"/>
        </w:rPr>
        <w:br/>
      </w:r>
      <w:r w:rsidR="00687760" w:rsidRPr="00687760">
        <w:rPr>
          <w:i/>
          <w:iCs/>
          <w:sz w:val="28"/>
          <w:szCs w:val="28"/>
        </w:rPr>
        <w:t>3rd order 1st degree L.O.D.E.</w:t>
      </w:r>
    </w:p>
    <w:p w14:paraId="32D45166" w14:textId="77777777" w:rsidR="00687760" w:rsidRPr="00687760" w:rsidRDefault="00000000" w:rsidP="00687760">
      <w:pPr>
        <w:numPr>
          <w:ilvl w:val="0"/>
          <w:numId w:val="2"/>
        </w:numPr>
        <w:rPr>
          <w:sz w:val="28"/>
          <w:szCs w:val="28"/>
        </w:rPr>
      </w:pP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28"/>
                <w:szCs w:val="28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0</m:t>
        </m:r>
      </m:oMath>
      <w:r w:rsidR="00687760" w:rsidRPr="00687760">
        <w:rPr>
          <w:sz w:val="28"/>
          <w:szCs w:val="28"/>
        </w:rPr>
        <w:br/>
      </w:r>
      <w:r w:rsidR="00687760" w:rsidRPr="00687760">
        <w:rPr>
          <w:i/>
          <w:iCs/>
          <w:sz w:val="28"/>
          <w:szCs w:val="28"/>
        </w:rPr>
        <w:t>2nd order 1st degree non-linear</w:t>
      </w:r>
    </w:p>
    <w:p w14:paraId="164383E8" w14:textId="77777777" w:rsidR="00687760" w:rsidRPr="00687760" w:rsidRDefault="00000000" w:rsidP="00687760">
      <w:pPr>
        <w:numPr>
          <w:ilvl w:val="0"/>
          <w:numId w:val="2"/>
        </w:numPr>
        <w:rPr>
          <w:sz w:val="28"/>
          <w:szCs w:val="28"/>
        </w:rPr>
      </w:pP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y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e>
            </m:rad>
          </m:den>
        </m:f>
      </m:oMath>
      <w:r w:rsidR="00687760" w:rsidRPr="00687760">
        <w:rPr>
          <w:sz w:val="28"/>
          <w:szCs w:val="28"/>
        </w:rPr>
        <w:br/>
      </w:r>
      <w:r w:rsidR="00687760" w:rsidRPr="00687760">
        <w:rPr>
          <w:i/>
          <w:iCs/>
          <w:sz w:val="28"/>
          <w:szCs w:val="28"/>
        </w:rPr>
        <w:t>1st order 1st degree non-linear</w:t>
      </w:r>
    </w:p>
    <w:p w14:paraId="1AF56A2C" w14:textId="5AF4ABBA" w:rsidR="00687760" w:rsidRDefault="00687760" w:rsidP="00687760">
      <w:pPr>
        <w:pStyle w:val="FirstParagraph"/>
        <w:rPr>
          <w:sz w:val="28"/>
          <w:szCs w:val="28"/>
        </w:rPr>
      </w:pPr>
      <w:bookmarkStart w:id="3" w:name="non-linear-o.d.e"/>
      <w:bookmarkEnd w:id="2"/>
    </w:p>
    <w:p w14:paraId="4D3DD7BF" w14:textId="77777777" w:rsidR="004B36A8" w:rsidRDefault="004B36A8" w:rsidP="004B36A8">
      <w:pPr>
        <w:pStyle w:val="BodyText"/>
      </w:pPr>
    </w:p>
    <w:p w14:paraId="57CFA1F5" w14:textId="77777777" w:rsidR="004B36A8" w:rsidRPr="004B36A8" w:rsidRDefault="004B36A8" w:rsidP="004B36A8">
      <w:pPr>
        <w:pStyle w:val="BodyText"/>
      </w:pPr>
    </w:p>
    <w:p w14:paraId="4EDE3ACD" w14:textId="77777777" w:rsidR="00687760" w:rsidRPr="004B36A8" w:rsidRDefault="00687760" w:rsidP="00687760">
      <w:pPr>
        <w:pStyle w:val="Heading1"/>
        <w:jc w:val="both"/>
        <w:rPr>
          <w:rFonts w:asciiTheme="minorHAnsi" w:hAnsiTheme="minorHAnsi"/>
          <w:sz w:val="28"/>
          <w:szCs w:val="28"/>
        </w:rPr>
      </w:pPr>
      <w:bookmarkStart w:id="4" w:name="integrating-factor"/>
      <w:bookmarkEnd w:id="0"/>
      <w:bookmarkEnd w:id="3"/>
      <w:r w:rsidRPr="004B36A8">
        <w:rPr>
          <w:rFonts w:asciiTheme="minorHAnsi" w:hAnsiTheme="minorHAnsi"/>
          <w:sz w:val="28"/>
          <w:szCs w:val="28"/>
        </w:rPr>
        <w:lastRenderedPageBreak/>
        <w:t>Integrating Factor:</w:t>
      </w:r>
    </w:p>
    <w:p w14:paraId="6106D50A" w14:textId="401A1014" w:rsidR="004B36A8" w:rsidRDefault="00687760" w:rsidP="004B36A8">
      <w:pPr>
        <w:pStyle w:val="FirstParagraph"/>
        <w:rPr>
          <w:rFonts w:eastAsiaTheme="minorEastAsia"/>
          <w:sz w:val="28"/>
          <w:szCs w:val="28"/>
        </w:rPr>
      </w:pPr>
      <w:r w:rsidRPr="00687760">
        <w:rPr>
          <w:sz w:val="28"/>
          <w:szCs w:val="28"/>
        </w:rPr>
        <w:t xml:space="preserve">A non-exact ordinary differential equation is multiplied by a factor to make it exact ordinary differential equation, then it is called </w:t>
      </w:r>
      <w:r w:rsidR="004B36A8" w:rsidRPr="00687760">
        <w:rPr>
          <w:sz w:val="28"/>
          <w:szCs w:val="28"/>
        </w:rPr>
        <w:t>an integrating</w:t>
      </w:r>
      <w:r w:rsidRPr="00687760">
        <w:rPr>
          <w:sz w:val="28"/>
          <w:szCs w:val="28"/>
        </w:rPr>
        <w:t xml:space="preserve"> factor. It </w:t>
      </w:r>
      <w:r w:rsidR="004B36A8" w:rsidRPr="00687760">
        <w:rPr>
          <w:sz w:val="28"/>
          <w:szCs w:val="28"/>
        </w:rPr>
        <w:t xml:space="preserve">is defined as, </w:t>
      </w:r>
      <m:oMath>
        <m:r>
          <w:rPr>
            <w:rFonts w:ascii="Cambria Math" w:hAnsi="Cambria Math"/>
            <w:sz w:val="28"/>
            <w:szCs w:val="28"/>
          </w:rPr>
          <m:t>I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.</m:t>
        </m:r>
        <m:r>
          <w:rPr>
            <w:rFonts w:ascii="Cambria Math" w:hAnsi="Cambria Math"/>
            <w:sz w:val="28"/>
            <w:szCs w:val="28"/>
          </w:rPr>
          <m:t>F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w:rPr>
            <w:rFonts w:ascii="Cambria Math" w:hAnsi="Cambria Math"/>
            <w:sz w:val="28"/>
            <w:szCs w:val="28"/>
          </w:rPr>
          <m:t> 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→</m:t>
        </m:r>
      </m:oMath>
    </w:p>
    <w:p w14:paraId="5AFE8F5C" w14:textId="77777777" w:rsidR="004B36A8" w:rsidRPr="004B36A8" w:rsidRDefault="004B36A8" w:rsidP="004B36A8">
      <w:pPr>
        <w:pStyle w:val="BodyText"/>
      </w:pPr>
    </w:p>
    <w:p w14:paraId="6898B44F" w14:textId="72CE93EF" w:rsidR="00687760" w:rsidRDefault="004B36A8" w:rsidP="004B36A8">
      <w:pPr>
        <w:pStyle w:val="FirstParagraph"/>
        <w:rPr>
          <w:sz w:val="28"/>
          <w:szCs w:val="28"/>
        </w:rPr>
      </w:pPr>
      <w:r w:rsidRPr="004B36A8">
        <w:rPr>
          <w:sz w:val="28"/>
          <w:szCs w:val="28"/>
        </w:rPr>
        <w:t>Non-exact O.D.E</w:t>
      </w:r>
      <w:r w:rsidRPr="004B36A8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 </w:t>
      </w:r>
      <w:r w:rsidRPr="004B36A8">
        <w:rPr>
          <w:sz w:val="28"/>
          <w:szCs w:val="28"/>
        </w:rPr>
        <w:t>Integrating factor</w:t>
      </w:r>
      <w:r w:rsidRPr="004B36A8">
        <w:rPr>
          <w:sz w:val="28"/>
          <w:szCs w:val="28"/>
        </w:rPr>
        <w:sym w:font="Wingdings" w:char="F0E0"/>
      </w:r>
      <w:r w:rsidRPr="004B36A8">
        <w:t xml:space="preserve"> </w:t>
      </w:r>
      <w:r w:rsidRPr="004B36A8">
        <w:rPr>
          <w:sz w:val="28"/>
          <w:szCs w:val="28"/>
        </w:rPr>
        <w:t>Exact O.D.E</w:t>
      </w:r>
    </w:p>
    <w:p w14:paraId="73CF0EF5" w14:textId="77777777" w:rsidR="004B36A8" w:rsidRPr="004B36A8" w:rsidRDefault="004B36A8" w:rsidP="004B36A8">
      <w:pPr>
        <w:pStyle w:val="BodyText"/>
      </w:pPr>
    </w:p>
    <w:p w14:paraId="283E3A5F" w14:textId="77777777" w:rsidR="00687760" w:rsidRPr="00687760" w:rsidRDefault="00687760" w:rsidP="004B36A8">
      <w:bookmarkStart w:id="5" w:name="first-order-linear-o.d.e"/>
      <w:bookmarkEnd w:id="4"/>
      <w:r w:rsidRPr="00687760">
        <w:t>First Order Linear O.D.E:</w:t>
      </w:r>
    </w:p>
    <w:p w14:paraId="765222A7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An equation of the form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</m:oMath>
      <w:r w:rsidRPr="00687760">
        <w:rPr>
          <w:sz w:val="28"/>
          <w:szCs w:val="28"/>
        </w:rPr>
        <w:t xml:space="preserve"> is called first order linear ordinary differential equation.</w:t>
      </w:r>
    </w:p>
    <w:p w14:paraId="48086032" w14:textId="77777777" w:rsidR="00687760" w:rsidRPr="00687760" w:rsidRDefault="00687760" w:rsidP="00687760">
      <w:pPr>
        <w:pStyle w:val="Heading2"/>
        <w:rPr>
          <w:sz w:val="28"/>
          <w:szCs w:val="28"/>
        </w:rPr>
      </w:pPr>
      <w:bookmarkStart w:id="6" w:name="general-equation"/>
      <w:r w:rsidRPr="00687760">
        <w:rPr>
          <w:sz w:val="28"/>
          <w:szCs w:val="28"/>
        </w:rPr>
        <w:t>General equation:</w:t>
      </w:r>
    </w:p>
    <w:p w14:paraId="045F3E00" w14:textId="77777777" w:rsidR="00687760" w:rsidRPr="004B36A8" w:rsidRDefault="00000000" w:rsidP="00687760">
      <w:pPr>
        <w:pStyle w:val="FirstParagraph"/>
        <w:rPr>
          <w:rFonts w:eastAsiaTheme="minorEastAsia"/>
          <w:sz w:val="28"/>
          <w:szCs w:val="28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28"/>
                  <w:szCs w:val="28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 </m:t>
                    </m:r>
                    <m:r>
                      <m:rPr>
                        <m:nor/>
                      </m:rPr>
                      <w:rPr>
                        <w:sz w:val="28"/>
                        <w:szCs w:val="28"/>
                      </w:rPr>
                      <m:t>Term of 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 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.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 </m:t>
                    </m:r>
                    <m:r>
                      <m:rPr>
                        <m:nor/>
                      </m:rPr>
                      <w:rPr>
                        <w:sz w:val="28"/>
                        <w:szCs w:val="28"/>
                      </w:rPr>
                      <m:t>term of y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 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 </m:t>
                    </m:r>
                    <m:r>
                      <m:rPr>
                        <m:nor/>
                      </m:rPr>
                      <w:rPr>
                        <w:sz w:val="28"/>
                        <w:szCs w:val="28"/>
                      </w:rPr>
                      <m:t>term of x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 </m:t>
                    </m:r>
                  </m:e>
                </m:d>
              </m:e>
            </m:mr>
          </m:m>
        </m:oMath>
      </m:oMathPara>
    </w:p>
    <w:p w14:paraId="54909275" w14:textId="77777777" w:rsidR="004B36A8" w:rsidRPr="004B36A8" w:rsidRDefault="004B36A8" w:rsidP="004B36A8">
      <w:pPr>
        <w:pStyle w:val="BodyText"/>
      </w:pPr>
    </w:p>
    <w:p w14:paraId="54DA45B0" w14:textId="1B45FBE4" w:rsidR="00687760" w:rsidRPr="00687760" w:rsidRDefault="004B36A8" w:rsidP="00687760">
      <w:pPr>
        <w:pStyle w:val="FirstParagraph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Example 01</w:t>
      </w:r>
      <w:r w:rsidR="00687760" w:rsidRPr="00687760">
        <w:rPr>
          <w:b/>
          <w:bCs/>
          <w:sz w:val="28"/>
          <w:szCs w:val="28"/>
        </w:rPr>
        <w:t>:</w:t>
      </w:r>
      <w:r w:rsidR="00687760" w:rsidRPr="00687760">
        <w:rPr>
          <w:sz w:val="28"/>
          <w:szCs w:val="28"/>
        </w:rPr>
        <w:t xml:space="preserve"> Solve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54B059E9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ve:</w:t>
      </w:r>
      <w:r w:rsidRPr="00687760">
        <w:rPr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+</m:t>
            </m:r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den>
            </m:f>
          </m:e>
        </m:d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 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…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1</m:t>
            </m:r>
          </m:e>
        </m:d>
      </m:oMath>
    </w:p>
    <w:p w14:paraId="0C762BD8" w14:textId="2D136D79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 xml:space="preserve">This is </w:t>
      </w:r>
      <w:r w:rsidR="004B36A8" w:rsidRPr="00687760">
        <w:rPr>
          <w:sz w:val="28"/>
          <w:szCs w:val="28"/>
        </w:rPr>
        <w:t>the first</w:t>
      </w:r>
      <w:r w:rsidRPr="00687760">
        <w:rPr>
          <w:sz w:val="28"/>
          <w:szCs w:val="28"/>
        </w:rPr>
        <w:t xml:space="preserve"> order O.D.E</w:t>
      </w:r>
    </w:p>
    <w:p w14:paraId="2C7CBC09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So,</w:t>
      </w:r>
    </w:p>
    <w:p w14:paraId="48467272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IF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</m:oMath>
    </w:p>
    <w:p w14:paraId="51A15CB3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28"/>
                  <w:szCs w:val="28"/>
                </w:rPr>
              </m:ctrlPr>
            </m:mP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∫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∫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den>
                    </m:f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log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log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sup>
                </m:sSup>
              </m:e>
            </m:mr>
          </m:m>
        </m:oMath>
      </m:oMathPara>
    </w:p>
    <w:p w14:paraId="366E1E56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Now multiplying equation (1) by integrating factor, we get</w:t>
      </w:r>
    </w:p>
    <w:p w14:paraId="398EA4E1" w14:textId="77777777" w:rsidR="00687760" w:rsidRPr="00687760" w:rsidRDefault="0068776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x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⋅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x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⋅</m:t>
          </m:r>
          <m:r>
            <w:rPr>
              <w:rFonts w:ascii="Cambria Math" w:hAnsi="Cambria Math"/>
              <w:sz w:val="28"/>
              <w:szCs w:val="28"/>
            </w:rPr>
            <m:t>x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⋅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</m:oMath>
      </m:oMathPara>
    </w:p>
    <w:p w14:paraId="30582B33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</m:oMath>
      </m:oMathPara>
    </w:p>
    <w:p w14:paraId="417E06BD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 (2), we have</w:t>
      </w:r>
    </w:p>
    <w:p w14:paraId="1AD557E1" w14:textId="77777777" w:rsidR="00687760" w:rsidRPr="00687760" w:rsidRDefault="0068776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x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∫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dx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059916B4" w14:textId="77777777" w:rsid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where c is an arbitrary constant which is the required general solution.</w:t>
      </w:r>
    </w:p>
    <w:p w14:paraId="06E53EAE" w14:textId="77777777" w:rsidR="004B36A8" w:rsidRPr="004B36A8" w:rsidRDefault="004B36A8" w:rsidP="004B36A8">
      <w:pPr>
        <w:pStyle w:val="BodyText"/>
      </w:pPr>
    </w:p>
    <w:p w14:paraId="5D08A133" w14:textId="1CB8CFAC" w:rsidR="00687760" w:rsidRPr="00687760" w:rsidRDefault="004B36A8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Example 02</w:t>
      </w:r>
      <w:r w:rsidR="00687760" w:rsidRPr="00687760">
        <w:rPr>
          <w:b/>
          <w:bCs/>
          <w:sz w:val="28"/>
          <w:szCs w:val="28"/>
        </w:rPr>
        <w:t>:</w:t>
      </w:r>
      <w:r w:rsidR="00687760" w:rsidRPr="00687760">
        <w:rPr>
          <w:sz w:val="28"/>
          <w:szCs w:val="28"/>
        </w:rPr>
        <w:t xml:space="preserve"> Solve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2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den>
            </m:f>
          </m:e>
        </m:d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2x</m:t>
            </m:r>
          </m:sup>
        </m:sSup>
      </m:oMath>
    </w:p>
    <w:p w14:paraId="2F1D0901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ve:</w:t>
      </w:r>
    </w:p>
    <w:p w14:paraId="07EF3F49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2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2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e>
          </m:d>
        </m:oMath>
      </m:oMathPara>
    </w:p>
    <w:p w14:paraId="005B97C9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This is a first order linear O.D.E</w:t>
      </w:r>
    </w:p>
    <w:p w14:paraId="54DA9957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IF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</m:oMath>
    </w:p>
    <w:p w14:paraId="61397599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28"/>
                  <w:szCs w:val="28"/>
                </w:rPr>
              </m:ctrlPr>
            </m:mP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∫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den>
                    </m:f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∫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log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x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log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x</m:t>
                    </m:r>
                  </m:sup>
                </m:sSup>
              </m:e>
            </m:mr>
          </m:m>
        </m:oMath>
      </m:oMathPara>
    </w:p>
    <w:p w14:paraId="74615262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Now multiplying equation (1) by integrating factor, we get</w:t>
      </w:r>
    </w:p>
    <w:p w14:paraId="54A277B4" w14:textId="77777777" w:rsidR="00687760" w:rsidRPr="00687760" w:rsidRDefault="0068776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x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x</m:t>
              </m:r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2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den>
              </m:f>
            </m:e>
          </m:d>
          <m:r>
            <w:rPr>
              <w:rFonts w:ascii="Cambria Math" w:hAnsi="Cambria Math"/>
              <w:sz w:val="28"/>
              <w:szCs w:val="28"/>
            </w:rPr>
            <m:t>x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2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x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x</m:t>
              </m:r>
            </m:sup>
          </m:sSup>
        </m:oMath>
      </m:oMathPara>
    </w:p>
    <w:p w14:paraId="77D72933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x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x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1454908D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 (2), we have</w:t>
      </w:r>
    </w:p>
    <w:p w14:paraId="0B3A30FD" w14:textId="77777777" w:rsidR="00687760" w:rsidRPr="00687760" w:rsidRDefault="0068776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x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⋅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x</m:t>
              </m:r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⋅</m:t>
          </m:r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5276237D" w14:textId="77777777" w:rsid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where c is an arbitrary constant which is the required general solution.</w:t>
      </w:r>
    </w:p>
    <w:p w14:paraId="238497B3" w14:textId="77777777" w:rsidR="004B36A8" w:rsidRDefault="004B36A8" w:rsidP="004B36A8">
      <w:pPr>
        <w:pStyle w:val="BodyText"/>
      </w:pPr>
    </w:p>
    <w:p w14:paraId="4811CB39" w14:textId="77777777" w:rsidR="004B36A8" w:rsidRPr="004B36A8" w:rsidRDefault="004B36A8" w:rsidP="004B36A8">
      <w:pPr>
        <w:pStyle w:val="BodyText"/>
      </w:pPr>
    </w:p>
    <w:p w14:paraId="193C5A7D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lastRenderedPageBreak/>
        <w:t>HOMEWORK</w:t>
      </w:r>
    </w:p>
    <w:p w14:paraId="3B682C5A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Problem-1.</w:t>
      </w:r>
      <w:r w:rsidRPr="00687760">
        <w:rPr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3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6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267A425A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ution:</w:t>
      </w:r>
    </w:p>
    <w:p w14:paraId="3B503F60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3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6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e>
          </m:d>
        </m:oMath>
      </m:oMathPara>
    </w:p>
    <w:p w14:paraId="109C270F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Here, </w:t>
      </w:r>
      <m:oMath>
        <m:r>
          <w:rPr>
            <w:rFonts w:ascii="Cambria Math" w:hAnsi="Cambria Math"/>
            <w:sz w:val="28"/>
            <w:szCs w:val="28"/>
          </w:rPr>
          <m:t>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3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x</m:t>
            </m:r>
          </m:den>
        </m:f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6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5193347A" w14:textId="3C238BD0" w:rsidR="00687760" w:rsidRPr="00687760" w:rsidRDefault="004B36A8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And</w:t>
      </w:r>
      <w:r w:rsidR="00687760" w:rsidRPr="00687760">
        <w:rPr>
          <w:sz w:val="28"/>
          <w:szCs w:val="28"/>
        </w:rPr>
        <w:t xml:space="preserve"> I. F is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den>
                </m:f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n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n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3</m:t>
            </m:r>
          </m:sup>
        </m:sSup>
      </m:oMath>
    </w:p>
    <w:p w14:paraId="175117D8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We multiply the D. E (1) through by this I. F to obtain</w:t>
      </w:r>
    </w:p>
    <w:p w14:paraId="1D0C860C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3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6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5</m:t>
              </m:r>
            </m:sup>
          </m:sSup>
        </m:oMath>
      </m:oMathPara>
    </w:p>
    <w:p w14:paraId="047F4644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6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5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21B75242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(2), we obtain</w:t>
      </w:r>
    </w:p>
    <w:p w14:paraId="10DB6042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6</m:t>
              </m:r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4B0872E2" w14:textId="77777777" w:rsid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where c is an arbitrary constant which is the required general solution.</w:t>
      </w:r>
    </w:p>
    <w:p w14:paraId="4B65D13D" w14:textId="77777777" w:rsidR="004B36A8" w:rsidRPr="004B36A8" w:rsidRDefault="004B36A8" w:rsidP="004B36A8">
      <w:pPr>
        <w:pStyle w:val="BodyText"/>
      </w:pPr>
    </w:p>
    <w:p w14:paraId="1E2C16B4" w14:textId="77777777" w:rsidR="00687760" w:rsidRPr="00FE2227" w:rsidRDefault="00687760" w:rsidP="00687760">
      <w:pPr>
        <w:pStyle w:val="BodyText"/>
        <w:rPr>
          <w:sz w:val="28"/>
          <w:szCs w:val="28"/>
          <w:lang w:val="nb-NO"/>
        </w:rPr>
      </w:pPr>
      <w:r w:rsidRPr="00FE2227">
        <w:rPr>
          <w:b/>
          <w:bCs/>
          <w:sz w:val="28"/>
          <w:szCs w:val="28"/>
          <w:lang w:val="nb-NO"/>
        </w:rPr>
        <w:t>Problem-2.</w:t>
      </w:r>
      <w:r w:rsidRPr="00FE2227">
        <w:rPr>
          <w:sz w:val="28"/>
          <w:szCs w:val="28"/>
          <w:lang w:val="nb-NO"/>
        </w:rPr>
        <w:t xml:space="preserve">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  <w:lang w:val="nb-NO"/>
              </w:rPr>
              <m:t>4</m:t>
            </m:r>
          </m:sup>
        </m:sSup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+</m:t>
        </m:r>
        <m:r>
          <w:rPr>
            <w:rFonts w:ascii="Cambria Math" w:hAnsi="Cambria Math"/>
            <w:sz w:val="28"/>
            <w:szCs w:val="28"/>
            <w:lang w:val="nb-NO"/>
          </w:rPr>
          <m:t>2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  <w:lang w:val="nb-NO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=</m:t>
        </m:r>
        <m:r>
          <w:rPr>
            <w:rFonts w:ascii="Cambria Math" w:hAnsi="Cambria Math"/>
            <w:sz w:val="28"/>
            <w:szCs w:val="28"/>
            <w:lang w:val="nb-NO"/>
          </w:rPr>
          <m:t>1</m:t>
        </m:r>
      </m:oMath>
    </w:p>
    <w:p w14:paraId="1C6FBFA0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ution:</w:t>
      </w:r>
    </w:p>
    <w:p w14:paraId="06171480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28"/>
                  <w:szCs w:val="28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4</m:t>
                    </m:r>
                  </m:sup>
                </m:sSup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4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…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d>
              </m:e>
            </m:mr>
          </m:m>
        </m:oMath>
      </m:oMathPara>
    </w:p>
    <w:p w14:paraId="3E7A2EE5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Here, </w:t>
      </w:r>
      <m:oMath>
        <m:r>
          <w:rPr>
            <w:rFonts w:ascii="Cambria Math" w:hAnsi="Cambria Math"/>
            <w:sz w:val="28"/>
            <w:szCs w:val="28"/>
          </w:rPr>
          <m:t>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x</m:t>
            </m:r>
          </m:den>
        </m:f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4</m:t>
                </m:r>
              </m:sup>
            </m:sSup>
          </m:den>
        </m:f>
      </m:oMath>
    </w:p>
    <w:p w14:paraId="7065CA1A" w14:textId="77EE7208" w:rsidR="00687760" w:rsidRPr="00687760" w:rsidRDefault="004B36A8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And</w:t>
      </w:r>
      <w:r w:rsidR="00687760" w:rsidRPr="00687760">
        <w:rPr>
          <w:sz w:val="28"/>
          <w:szCs w:val="28"/>
        </w:rPr>
        <w:t xml:space="preserve"> I. F is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den>
                </m:f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n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n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0C072928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We multiply the D. E (1) through by this I. F to obtain</w:t>
      </w:r>
    </w:p>
    <w:p w14:paraId="09C2919E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2x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14:paraId="085902B7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59C9CF51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 (2), we obtain</w:t>
      </w:r>
    </w:p>
    <w:p w14:paraId="2E23300B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-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16F6D2C4" w14:textId="77777777" w:rsid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where c is an arbitrary constant which is the required general solution.</w:t>
      </w:r>
    </w:p>
    <w:p w14:paraId="052417D8" w14:textId="77777777" w:rsidR="004B36A8" w:rsidRPr="004B36A8" w:rsidRDefault="004B36A8" w:rsidP="004B36A8">
      <w:pPr>
        <w:pStyle w:val="BodyText"/>
      </w:pPr>
    </w:p>
    <w:p w14:paraId="16006898" w14:textId="77777777" w:rsidR="00687760" w:rsidRPr="00FE2227" w:rsidRDefault="00687760" w:rsidP="00687760">
      <w:pPr>
        <w:pStyle w:val="BodyText"/>
        <w:rPr>
          <w:sz w:val="28"/>
          <w:szCs w:val="28"/>
          <w:lang w:val="nb-NO"/>
        </w:rPr>
      </w:pPr>
      <w:r w:rsidRPr="00FE2227">
        <w:rPr>
          <w:b/>
          <w:bCs/>
          <w:sz w:val="28"/>
          <w:szCs w:val="28"/>
          <w:lang w:val="nb-NO"/>
        </w:rPr>
        <w:t>PROBLEM-3.</w:t>
      </w:r>
      <w:r w:rsidRPr="00FE2227">
        <w:rPr>
          <w:sz w:val="28"/>
          <w:szCs w:val="28"/>
          <w:lang w:val="nb-NO"/>
        </w:rPr>
        <w:t xml:space="preserve">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+</m:t>
        </m:r>
        <m:r>
          <w:rPr>
            <w:rFonts w:ascii="Cambria Math" w:hAnsi="Cambria Math"/>
            <w:sz w:val="28"/>
            <w:szCs w:val="28"/>
            <w:lang w:val="nb-NO"/>
          </w:rPr>
          <m:t>3</m:t>
        </m:r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=</m:t>
        </m:r>
        <m:r>
          <w:rPr>
            <w:rFonts w:ascii="Cambria Math" w:hAnsi="Cambria Math"/>
            <w:sz w:val="28"/>
            <w:szCs w:val="28"/>
            <w:lang w:val="nb-NO"/>
          </w:rPr>
          <m:t>3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  <w:lang w:val="nb-NO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nb-NO"/>
              </w:rPr>
              <m:t>-</m:t>
            </m:r>
            <m:r>
              <w:rPr>
                <w:rFonts w:ascii="Cambria Math" w:hAnsi="Cambria Math"/>
                <w:sz w:val="28"/>
                <w:szCs w:val="28"/>
                <w:lang w:val="nb-NO"/>
              </w:rPr>
              <m:t>3</m:t>
            </m:r>
            <m:r>
              <w:rPr>
                <w:rFonts w:ascii="Cambria Math" w:hAnsi="Cambria Math"/>
                <w:sz w:val="28"/>
                <w:szCs w:val="28"/>
              </w:rPr>
              <m:t>x</m:t>
            </m:r>
          </m:sup>
        </m:sSup>
      </m:oMath>
    </w:p>
    <w:p w14:paraId="28B95C52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ution:</w:t>
      </w:r>
    </w:p>
    <w:p w14:paraId="6A178C1B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3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3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3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e>
          </m:d>
        </m:oMath>
      </m:oMathPara>
    </w:p>
    <w:p w14:paraId="2466CB3E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Here, </w:t>
      </w:r>
      <m:oMath>
        <m:r>
          <w:rPr>
            <w:rFonts w:ascii="Cambria Math" w:hAnsi="Cambria Math"/>
            <w:sz w:val="28"/>
            <w:szCs w:val="28"/>
          </w:rPr>
          <m:t>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3</m:t>
        </m:r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3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3x</m:t>
            </m:r>
          </m:sup>
        </m:sSup>
      </m:oMath>
    </w:p>
    <w:p w14:paraId="168FBE6D" w14:textId="666C6128" w:rsidR="00687760" w:rsidRPr="00687760" w:rsidRDefault="004B36A8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And</w:t>
      </w:r>
      <w:r w:rsidR="00687760" w:rsidRPr="00687760">
        <w:rPr>
          <w:sz w:val="28"/>
          <w:szCs w:val="28"/>
        </w:rPr>
        <w:t xml:space="preserve"> I. F is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3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3x</m:t>
            </m:r>
          </m:sup>
        </m:sSup>
      </m:oMath>
    </w:p>
    <w:p w14:paraId="23891837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We multiply the D. E (1) through by this I. F to obtain</w:t>
      </w:r>
    </w:p>
    <w:p w14:paraId="5D72CDCC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x</m:t>
              </m:r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3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3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3x</m:t>
              </m:r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x</m:t>
              </m:r>
            </m:sup>
          </m:sSup>
        </m:oMath>
      </m:oMathPara>
    </w:p>
    <w:p w14:paraId="184DE075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x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3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7EA897B5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 (2), we obtain</w:t>
      </w:r>
    </w:p>
    <w:p w14:paraId="24D0E53B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7CF6C040" w14:textId="77777777" w:rsid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where c is an arbitrary constant which is the required general solution.</w:t>
      </w:r>
    </w:p>
    <w:p w14:paraId="047DF989" w14:textId="77777777" w:rsidR="004B36A8" w:rsidRPr="004B36A8" w:rsidRDefault="004B36A8" w:rsidP="004B36A8">
      <w:pPr>
        <w:pStyle w:val="BodyText"/>
      </w:pPr>
    </w:p>
    <w:p w14:paraId="213A63D1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PROBLEM-4.</w:t>
      </w:r>
      <w:r w:rsidRPr="00687760">
        <w:rPr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4x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8x</m:t>
        </m:r>
      </m:oMath>
    </w:p>
    <w:p w14:paraId="58141979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ution:</w:t>
      </w:r>
    </w:p>
    <w:p w14:paraId="16221AEA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4x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8x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e>
          </m:d>
        </m:oMath>
      </m:oMathPara>
    </w:p>
    <w:p w14:paraId="356F4253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Here, </w:t>
      </w:r>
      <m:oMath>
        <m:r>
          <w:rPr>
            <w:rFonts w:ascii="Cambria Math" w:hAnsi="Cambria Math"/>
            <w:sz w:val="28"/>
            <w:szCs w:val="28"/>
          </w:rPr>
          <m:t>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4x</m:t>
        </m:r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8x</m:t>
        </m:r>
      </m:oMath>
    </w:p>
    <w:p w14:paraId="0850304A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 xml:space="preserve">An I.F is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4x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sup>
        </m:sSup>
      </m:oMath>
    </w:p>
    <w:p w14:paraId="07593AF6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lastRenderedPageBreak/>
        <w:t>We multiply the D. E (1) through by this I. F to obtain</w:t>
      </w:r>
    </w:p>
    <w:p w14:paraId="0537AC10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4x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>8x</m:t>
          </m:r>
        </m:oMath>
      </m:oMathPara>
    </w:p>
    <w:p w14:paraId="43D09A3C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>8x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34B9C105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 (2), we obtain</w:t>
      </w:r>
    </w:p>
    <w:p w14:paraId="552EB2C2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∫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>8x dx</m:t>
          </m:r>
        </m:oMath>
      </m:oMathPara>
    </w:p>
    <w:p w14:paraId="7B8CA36D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2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5D667C77" w14:textId="77777777" w:rsid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where c is an arbitrary constant which is the required general solution.</w:t>
      </w:r>
    </w:p>
    <w:p w14:paraId="33B3B20B" w14:textId="77777777" w:rsidR="004B36A8" w:rsidRPr="004B36A8" w:rsidRDefault="004B36A8" w:rsidP="004B36A8">
      <w:pPr>
        <w:pStyle w:val="BodyText"/>
      </w:pPr>
    </w:p>
    <w:p w14:paraId="3FC1C26A" w14:textId="77777777" w:rsidR="00687760" w:rsidRPr="00FE2227" w:rsidRDefault="00687760" w:rsidP="00687760">
      <w:pPr>
        <w:pStyle w:val="BodyText"/>
        <w:rPr>
          <w:sz w:val="28"/>
          <w:szCs w:val="28"/>
          <w:lang w:val="nb-NO"/>
        </w:rPr>
      </w:pPr>
      <w:r w:rsidRPr="00FE2227">
        <w:rPr>
          <w:b/>
          <w:bCs/>
          <w:sz w:val="28"/>
          <w:szCs w:val="28"/>
          <w:lang w:val="nb-NO"/>
        </w:rPr>
        <w:t>PROBLEM-5.</w:t>
      </w:r>
      <w:r w:rsidRPr="00FE2227">
        <w:rPr>
          <w:sz w:val="28"/>
          <w:szCs w:val="28"/>
          <w:lang w:val="nb-NO"/>
        </w:rPr>
        <w:t xml:space="preserve">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x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+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nb-NO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  <w:lang w:val="nb-NO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nb-NO"/>
                  </w:rPr>
                  <m:t>2</m:t>
                </m:r>
              </m:sup>
            </m:sSup>
          </m:den>
        </m:f>
      </m:oMath>
    </w:p>
    <w:p w14:paraId="074C268A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ution:</w:t>
      </w:r>
    </w:p>
    <w:p w14:paraId="0F6F414B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x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e>
          </m:d>
        </m:oMath>
      </m:oMathPara>
    </w:p>
    <w:p w14:paraId="3A28A6D3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Here, </w:t>
      </w:r>
      <m:oMath>
        <m:r>
          <w:rPr>
            <w:rFonts w:ascii="Cambria Math" w:hAnsi="Cambria Math"/>
            <w:sz w:val="28"/>
            <w:szCs w:val="28"/>
          </w:rPr>
          <m:t>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den>
        </m:f>
      </m:oMath>
    </w:p>
    <w:p w14:paraId="4494B88E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 xml:space="preserve">An I.F is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t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sz w:val="28"/>
                <w:szCs w:val="28"/>
              </w:rPr>
              <m:t>dt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-</m:t>
            </m:r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den>
            </m:f>
          </m:sup>
        </m:sSup>
      </m:oMath>
    </w:p>
    <w:p w14:paraId="1878F981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We multiply the D. E (1) through by this I. F to obtain</w:t>
      </w:r>
    </w:p>
    <w:p w14:paraId="74087C23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x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14:paraId="048F465A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t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078A9316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 (2), we obtain</w:t>
      </w:r>
    </w:p>
    <w:p w14:paraId="6A3962CB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r>
            <w:rPr>
              <w:rFonts w:ascii="Cambria Math" w:hAnsi="Cambria Math"/>
              <w:sz w:val="28"/>
              <w:szCs w:val="28"/>
            </w:rPr>
            <m:t>x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∫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 dt</m:t>
          </m:r>
        </m:oMath>
      </m:oMathPara>
    </w:p>
    <w:p w14:paraId="3690019A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r>
            <w:rPr>
              <w:rFonts w:ascii="Cambria Math" w:hAnsi="Cambria Math"/>
              <w:sz w:val="28"/>
              <w:szCs w:val="28"/>
            </w:rPr>
            <m:t>x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4D9A5473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r>
            <w:rPr>
              <w:rFonts w:ascii="Cambria Math" w:hAnsi="Cambria Math"/>
              <w:sz w:val="28"/>
              <w:szCs w:val="28"/>
            </w:rPr>
            <m:t>x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34A6A202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where c is an arbitrary constant which is the required general solution.</w:t>
      </w:r>
    </w:p>
    <w:p w14:paraId="77A20595" w14:textId="77777777" w:rsidR="00687760" w:rsidRPr="00FE2227" w:rsidRDefault="00687760" w:rsidP="00687760">
      <w:pPr>
        <w:pStyle w:val="BodyText"/>
        <w:rPr>
          <w:sz w:val="28"/>
          <w:szCs w:val="28"/>
          <w:lang w:val="nb-NO"/>
        </w:rPr>
      </w:pPr>
      <w:r w:rsidRPr="00FE2227">
        <w:rPr>
          <w:b/>
          <w:bCs/>
          <w:sz w:val="28"/>
          <w:szCs w:val="28"/>
          <w:lang w:val="nb-NO"/>
        </w:rPr>
        <w:lastRenderedPageBreak/>
        <w:t>PROBLEM-6.</w:t>
      </w:r>
      <w:r w:rsidRPr="00FE2227">
        <w:rPr>
          <w:sz w:val="28"/>
          <w:szCs w:val="28"/>
          <w:lang w:val="nb-NO"/>
        </w:rPr>
        <w:t xml:space="preserve"> </w:t>
      </w:r>
      <m:oMath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u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nb-NO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nb-NO"/>
              </w:rPr>
              <m:t>+</m:t>
            </m:r>
            <m:r>
              <w:rPr>
                <w:rFonts w:ascii="Cambria Math" w:hAnsi="Cambria Math"/>
                <w:sz w:val="28"/>
                <w:szCs w:val="28"/>
                <w:lang w:val="nb-NO"/>
              </w:rPr>
              <m:t>1</m:t>
            </m:r>
          </m:e>
        </m:d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v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u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+</m:t>
        </m:r>
        <m:r>
          <w:rPr>
            <w:rFonts w:ascii="Cambria Math" w:hAnsi="Cambria Math"/>
            <w:sz w:val="28"/>
            <w:szCs w:val="28"/>
            <w:lang w:val="nb-NO"/>
          </w:rPr>
          <m:t>4</m:t>
        </m:r>
        <m:r>
          <w:rPr>
            <w:rFonts w:ascii="Cambria Math" w:hAnsi="Cambria Math"/>
            <w:sz w:val="28"/>
            <w:szCs w:val="28"/>
          </w:rPr>
          <m:t>uv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=</m:t>
        </m:r>
        <m:r>
          <w:rPr>
            <w:rFonts w:ascii="Cambria Math" w:hAnsi="Cambria Math"/>
            <w:sz w:val="28"/>
            <w:szCs w:val="28"/>
            <w:lang w:val="nb-NO"/>
          </w:rPr>
          <m:t>3</m:t>
        </m:r>
        <m:r>
          <w:rPr>
            <w:rFonts w:ascii="Cambria Math" w:hAnsi="Cambria Math"/>
            <w:sz w:val="28"/>
            <w:szCs w:val="28"/>
          </w:rPr>
          <m:t>u</m:t>
        </m:r>
      </m:oMath>
    </w:p>
    <w:p w14:paraId="1DBD23AF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ution:</w:t>
      </w:r>
    </w:p>
    <w:p w14:paraId="7C0EC278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28"/>
                  <w:szCs w:val="28"/>
                </w:rPr>
              </m:ctrlPr>
            </m:mPr>
            <m:mr>
              <m:e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u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d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v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u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4uv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3u</m:t>
                </m:r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v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u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4u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u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v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u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u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+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…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d>
              </m:e>
            </m:mr>
          </m:m>
        </m:oMath>
      </m:oMathPara>
    </w:p>
    <w:p w14:paraId="5D4763E3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Here, </w:t>
      </w:r>
      <m:oMath>
        <m:r>
          <w:rPr>
            <w:rFonts w:ascii="Cambria Math" w:hAnsi="Cambria Math"/>
            <w:sz w:val="28"/>
            <w:szCs w:val="28"/>
          </w:rPr>
          <m:t>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4u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u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+</m:t>
            </m:r>
            <m:r>
              <w:rPr>
                <w:rFonts w:ascii="Cambria Math" w:hAnsi="Cambria Math"/>
                <w:sz w:val="28"/>
                <w:szCs w:val="28"/>
              </w:rPr>
              <m:t>1</m:t>
            </m:r>
          </m:den>
        </m:f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u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3u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u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+</m:t>
            </m:r>
            <m:r>
              <w:rPr>
                <w:rFonts w:ascii="Cambria Math" w:hAnsi="Cambria Math"/>
                <w:sz w:val="28"/>
                <w:szCs w:val="28"/>
              </w:rPr>
              <m:t>1</m:t>
            </m:r>
          </m:den>
        </m:f>
      </m:oMath>
    </w:p>
    <w:p w14:paraId="16CFE3B1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 xml:space="preserve">An I.F is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u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u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exp∫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4u</m:t>
            </m:r>
          </m:num>
          <m:den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u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+</m:t>
            </m:r>
            <m:r>
              <w:rPr>
                <w:rFonts w:ascii="Cambria Math" w:hAnsi="Cambria Math"/>
                <w:sz w:val="28"/>
                <w:szCs w:val="28"/>
              </w:rPr>
              <m:t>1</m:t>
            </m:r>
          </m:den>
        </m:f>
        <m:r>
          <w:rPr>
            <w:rFonts w:ascii="Cambria Math" w:hAnsi="Cambria Math"/>
            <w:sz w:val="28"/>
            <w:szCs w:val="28"/>
          </w:rPr>
          <m:t>du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n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405ECA2D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We multiply the D. E (1) through by this I. F to obtain</w:t>
      </w:r>
    </w:p>
    <w:p w14:paraId="0F7F0820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v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u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e>
          </m:d>
          <m:r>
            <w:rPr>
              <w:rFonts w:ascii="Cambria Math" w:hAnsi="Cambria Math"/>
              <w:sz w:val="28"/>
              <w:szCs w:val="28"/>
            </w:rPr>
            <m:t>4uv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e>
          </m:d>
          <m:r>
            <w:rPr>
              <w:rFonts w:ascii="Cambria Math" w:hAnsi="Cambria Math"/>
              <w:sz w:val="28"/>
              <w:szCs w:val="28"/>
            </w:rPr>
            <m:t>3u</m:t>
          </m:r>
        </m:oMath>
      </m:oMathPara>
    </w:p>
    <w:p w14:paraId="17677D0F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u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+</m:t>
                      </m:r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3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3u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78355C39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 (2), we obtain</w:t>
      </w:r>
    </w:p>
    <w:p w14:paraId="321FE441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v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∫</m:t>
          </m:r>
          <m:r>
            <w:rPr>
              <w:rFonts w:ascii="Cambria Math" w:hAnsi="Cambria Math"/>
              <w:sz w:val="28"/>
              <w:szCs w:val="28"/>
            </w:rPr>
            <m:t>3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3u du</m:t>
          </m:r>
        </m:oMath>
      </m:oMathPara>
    </w:p>
    <w:p w14:paraId="0C845AAC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e>
              </m:d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v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4</m:t>
                  </m:r>
                </m:sup>
              </m:s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4C972FC8" w14:textId="77777777" w:rsid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where c is an arbitrary constant which is the required general solution.</w:t>
      </w:r>
    </w:p>
    <w:p w14:paraId="2447E563" w14:textId="77777777" w:rsidR="004B36A8" w:rsidRPr="004B36A8" w:rsidRDefault="004B36A8" w:rsidP="004B36A8">
      <w:pPr>
        <w:pStyle w:val="BodyText"/>
      </w:pPr>
    </w:p>
    <w:p w14:paraId="5F10E771" w14:textId="77777777" w:rsidR="00687760" w:rsidRPr="00FE2227" w:rsidRDefault="00687760" w:rsidP="00687760">
      <w:pPr>
        <w:pStyle w:val="BodyText"/>
        <w:rPr>
          <w:sz w:val="28"/>
          <w:szCs w:val="28"/>
          <w:lang w:val="nb-NO"/>
        </w:rPr>
      </w:pPr>
      <w:r w:rsidRPr="00FE2227">
        <w:rPr>
          <w:b/>
          <w:bCs/>
          <w:sz w:val="28"/>
          <w:szCs w:val="28"/>
          <w:lang w:val="nb-NO"/>
        </w:rPr>
        <w:t>PROBLEM-19.</w:t>
      </w:r>
      <w:r w:rsidRPr="00FE2227">
        <w:rPr>
          <w:sz w:val="28"/>
          <w:szCs w:val="28"/>
          <w:lang w:val="nb-NO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x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-</m:t>
        </m:r>
        <m:r>
          <w:rPr>
            <w:rFonts w:ascii="Cambria Math" w:hAnsi="Cambria Math"/>
            <w:sz w:val="28"/>
            <w:szCs w:val="28"/>
            <w:lang w:val="nb-NO"/>
          </w:rPr>
          <m:t>2</m:t>
        </m:r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=</m:t>
        </m:r>
        <m:r>
          <w:rPr>
            <w:rFonts w:ascii="Cambria Math" w:hAnsi="Cambria Math"/>
            <w:sz w:val="28"/>
            <w:szCs w:val="28"/>
            <w:lang w:val="nb-NO"/>
          </w:rPr>
          <m:t>2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  <w:lang w:val="nb-NO"/>
              </w:rPr>
              <m:t>4</m:t>
            </m:r>
          </m:sup>
        </m:sSup>
      </m:oMath>
    </w:p>
    <w:p w14:paraId="268BC773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ution:</w:t>
      </w:r>
    </w:p>
    <w:p w14:paraId="5B6F41BF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28"/>
                  <w:szCs w:val="28"/>
                </w:rPr>
              </m:ctrlPr>
            </m:mPr>
            <m:m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2y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4</m:t>
                    </m:r>
                  </m:sup>
                </m:sSup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y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=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…</m:t>
                </m:r>
                <m:d>
                  <m:d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d>
              </m:e>
            </m:mr>
          </m:m>
        </m:oMath>
      </m:oMathPara>
    </w:p>
    <w:p w14:paraId="563A145A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Here, </w:t>
      </w:r>
      <m:oMath>
        <m:r>
          <w:rPr>
            <w:rFonts w:ascii="Cambria Math" w:hAnsi="Cambria Math"/>
            <w:sz w:val="28"/>
            <w:szCs w:val="28"/>
          </w:rPr>
          <m:t>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-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2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x</m:t>
            </m:r>
          </m:den>
        </m:f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2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3</m:t>
            </m:r>
          </m:sup>
        </m:sSup>
      </m:oMath>
    </w:p>
    <w:p w14:paraId="0D2BA3FB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 xml:space="preserve">An I.F is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-</m:t>
            </m:r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den>
            </m:f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ln</m:t>
            </m:r>
            <m:r>
              <w:rPr>
                <w:rFonts w:ascii="Cambria Math" w:hAnsi="Cambria Math"/>
                <w:sz w:val="28"/>
                <w:szCs w:val="28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5E3E7B25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We multiply the D. E (1) through by this I. F to obtain</w:t>
      </w:r>
    </w:p>
    <w:p w14:paraId="1E0725AB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-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2x</m:t>
          </m:r>
        </m:oMath>
      </m:oMathPara>
    </w:p>
    <w:p w14:paraId="133CC1D4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2x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1CE4980B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 (2), we obtain</w:t>
      </w:r>
    </w:p>
    <w:p w14:paraId="08A9900D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∫</m:t>
          </m:r>
          <m:r>
            <w:rPr>
              <w:rFonts w:ascii="Cambria Math" w:hAnsi="Cambria Math"/>
              <w:sz w:val="28"/>
              <w:szCs w:val="28"/>
            </w:rPr>
            <m:t>2x dx</m:t>
          </m:r>
        </m:oMath>
      </m:oMathPara>
    </w:p>
    <w:p w14:paraId="6C080315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e>
          </m:d>
        </m:oMath>
      </m:oMathPara>
    </w:p>
    <w:p w14:paraId="0A6B3DF5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We apply the I.C </w:t>
      </w:r>
      <m:oMath>
        <m:r>
          <w:rPr>
            <w:rFonts w:ascii="Cambria Math" w:hAnsi="Cambria Math"/>
            <w:sz w:val="28"/>
            <w:szCs w:val="28"/>
          </w:rPr>
          <m:t>y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8</m:t>
        </m:r>
      </m:oMath>
      <w:r w:rsidRPr="00687760">
        <w:rPr>
          <w:sz w:val="28"/>
          <w:szCs w:val="28"/>
        </w:rPr>
        <w:t xml:space="preserve"> let </w:t>
      </w:r>
      <m:oMath>
        <m:r>
          <w:rPr>
            <w:rFonts w:ascii="Cambria Math" w:hAnsi="Cambria Math"/>
            <w:sz w:val="28"/>
            <w:szCs w:val="28"/>
          </w:rPr>
          <m:t>x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2</m:t>
        </m:r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8</m:t>
        </m:r>
      </m:oMath>
      <w:r w:rsidRPr="00687760">
        <w:rPr>
          <w:sz w:val="28"/>
          <w:szCs w:val="28"/>
        </w:rPr>
        <w:t xml:space="preserve"> In (3) to obtain</w:t>
      </w:r>
    </w:p>
    <w:p w14:paraId="4F34A743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×</m:t>
          </m:r>
          <m:r>
            <w:rPr>
              <w:rFonts w:ascii="Cambria Math" w:hAnsi="Cambria Math"/>
              <w:sz w:val="28"/>
              <w:szCs w:val="28"/>
            </w:rPr>
            <m:t>8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4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32018537" w14:textId="76430F5B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Thus </w:t>
      </w:r>
      <m:oMath>
        <m:r>
          <w:rPr>
            <w:rFonts w:ascii="Cambria Math" w:hAnsi="Cambria Math"/>
            <w:sz w:val="28"/>
            <w:szCs w:val="28"/>
          </w:rPr>
          <m:t>c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0</m:t>
        </m:r>
      </m:oMath>
      <w:r w:rsidRPr="00687760">
        <w:rPr>
          <w:sz w:val="28"/>
          <w:szCs w:val="28"/>
        </w:rPr>
        <w:t xml:space="preserve"> and the </w:t>
      </w:r>
      <w:r w:rsidR="004B36A8" w:rsidRPr="00687760">
        <w:rPr>
          <w:sz w:val="28"/>
          <w:szCs w:val="28"/>
        </w:rPr>
        <w:t>solution</w:t>
      </w:r>
      <w:r w:rsidRPr="00687760">
        <w:rPr>
          <w:sz w:val="28"/>
          <w:szCs w:val="28"/>
        </w:rPr>
        <w:t xml:space="preserve"> of the stated I.V.P is</w:t>
      </w:r>
    </w:p>
    <w:p w14:paraId="7F605A94" w14:textId="77777777" w:rsidR="00687760" w:rsidRPr="004B36A8" w:rsidRDefault="00000000" w:rsidP="00687760">
      <w:pPr>
        <w:pStyle w:val="BodyText"/>
        <w:rPr>
          <w:rFonts w:eastAsiaTheme="minorEastAsia"/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</m:oMath>
      </m:oMathPara>
    </w:p>
    <w:p w14:paraId="76CF4D27" w14:textId="77777777" w:rsidR="004B36A8" w:rsidRPr="00687760" w:rsidRDefault="004B36A8" w:rsidP="00687760">
      <w:pPr>
        <w:pStyle w:val="BodyText"/>
        <w:rPr>
          <w:sz w:val="28"/>
          <w:szCs w:val="28"/>
        </w:rPr>
      </w:pPr>
    </w:p>
    <w:p w14:paraId="2E7FEA89" w14:textId="77777777" w:rsidR="00687760" w:rsidRPr="00FE2227" w:rsidRDefault="00687760" w:rsidP="00687760">
      <w:pPr>
        <w:pStyle w:val="FirstParagraph"/>
        <w:rPr>
          <w:sz w:val="28"/>
          <w:szCs w:val="28"/>
          <w:lang w:val="nb-NO"/>
        </w:rPr>
      </w:pPr>
      <w:r w:rsidRPr="00FE2227">
        <w:rPr>
          <w:b/>
          <w:bCs/>
          <w:sz w:val="28"/>
          <w:szCs w:val="28"/>
          <w:lang w:val="nb-NO"/>
        </w:rPr>
        <w:t>PROBLEM-20.</w:t>
      </w:r>
      <w:r w:rsidRPr="00FE2227">
        <w:rPr>
          <w:sz w:val="28"/>
          <w:szCs w:val="28"/>
          <w:lang w:val="nb-NO"/>
        </w:rPr>
        <w:t xml:space="preserve"> </w:t>
      </w:r>
      <m:oMath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y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+</m:t>
        </m:r>
        <m:r>
          <w:rPr>
            <w:rFonts w:ascii="Cambria Math" w:hAnsi="Cambria Math"/>
            <w:sz w:val="28"/>
            <w:szCs w:val="28"/>
            <w:lang w:val="nb-NO"/>
          </w:rPr>
          <m:t>3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  <w:lang w:val="nb-NO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nb-NO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  <w:lang w:val="nb-NO"/>
              </w:rPr>
              <m:t>2</m:t>
            </m:r>
          </m:sup>
        </m:sSup>
      </m:oMath>
    </w:p>
    <w:p w14:paraId="7C554C87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b/>
          <w:bCs/>
          <w:sz w:val="28"/>
          <w:szCs w:val="28"/>
        </w:rPr>
        <w:t>Solution:</w:t>
      </w:r>
    </w:p>
    <w:p w14:paraId="6F65D12C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3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e>
          </m:d>
        </m:oMath>
      </m:oMathPara>
    </w:p>
    <w:p w14:paraId="3016882F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Here, </w:t>
      </w:r>
      <m:oMath>
        <m:r>
          <w:rPr>
            <w:rFonts w:ascii="Cambria Math" w:hAnsi="Cambria Math"/>
            <w:sz w:val="28"/>
            <w:szCs w:val="28"/>
          </w:rPr>
          <m:t>P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3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Q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6B734F02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 xml:space="preserve">An I.F is 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P</m:t>
            </m:r>
            <m:d>
              <m:d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d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∫</m:t>
            </m:r>
            <m:r>
              <w:rPr>
                <w:rFonts w:ascii="Cambria Math" w:hAnsi="Cambria Math"/>
                <w:sz w:val="28"/>
                <w:szCs w:val="28"/>
              </w:rPr>
              <m:t>3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dx</m:t>
            </m:r>
          </m:sup>
        </m:sSup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p>
            </m:sSup>
          </m:sup>
        </m:sSup>
      </m:oMath>
    </w:p>
    <w:p w14:paraId="41AAFB0F" w14:textId="77777777" w:rsidR="00687760" w:rsidRPr="00687760" w:rsidRDefault="00687760" w:rsidP="00687760">
      <w:pPr>
        <w:pStyle w:val="BodyText"/>
        <w:rPr>
          <w:sz w:val="28"/>
          <w:szCs w:val="28"/>
        </w:rPr>
      </w:pPr>
      <w:r w:rsidRPr="00687760">
        <w:rPr>
          <w:sz w:val="28"/>
          <w:szCs w:val="28"/>
        </w:rPr>
        <w:t>We multiply the D. E (1) through by this I. F to obtain</w:t>
      </w:r>
    </w:p>
    <w:p w14:paraId="576E47B0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y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3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</m:oMath>
      </m:oMathPara>
    </w:p>
    <w:p w14:paraId="3CC11197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dx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55CCA1D9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>Integrating equation (2), we obtain</w:t>
      </w:r>
    </w:p>
    <w:p w14:paraId="2669F36D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∫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 dx</m:t>
          </m:r>
        </m:oMath>
      </m:oMathPara>
    </w:p>
    <w:p w14:paraId="49AC5E29" w14:textId="77777777" w:rsidR="00687760" w:rsidRPr="00687760" w:rsidRDefault="00000000" w:rsidP="00687760">
      <w:pPr>
        <w:pStyle w:val="FirstParagraph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 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…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e>
          </m:d>
        </m:oMath>
      </m:oMathPara>
    </w:p>
    <w:p w14:paraId="74A52242" w14:textId="77777777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lastRenderedPageBreak/>
        <w:t xml:space="preserve">We apply the I.C </w:t>
      </w:r>
      <m:oMath>
        <m:r>
          <w:rPr>
            <w:rFonts w:ascii="Cambria Math" w:hAnsi="Cambria Math"/>
            <w:sz w:val="28"/>
            <w:szCs w:val="28"/>
          </w:rPr>
          <m:t>y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2</m:t>
        </m:r>
      </m:oMath>
      <w:r w:rsidRPr="00687760">
        <w:rPr>
          <w:sz w:val="28"/>
          <w:szCs w:val="28"/>
        </w:rPr>
        <w:t xml:space="preserve"> let </w:t>
      </w:r>
      <m:oMath>
        <m:r>
          <w:rPr>
            <w:rFonts w:ascii="Cambria Math" w:hAnsi="Cambria Math"/>
            <w:sz w:val="28"/>
            <w:szCs w:val="28"/>
          </w:rPr>
          <m:t>x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0</m:t>
        </m:r>
      </m:oMath>
      <w:r w:rsidRPr="00687760">
        <w:rPr>
          <w:sz w:val="28"/>
          <w:szCs w:val="28"/>
        </w:rPr>
        <w:t xml:space="preserve">, </w:t>
      </w:r>
      <m:oMath>
        <m:r>
          <w:rPr>
            <w:rFonts w:ascii="Cambria Math" w:hAnsi="Cambria Math"/>
            <w:sz w:val="28"/>
            <w:szCs w:val="28"/>
          </w:rPr>
          <m:t>y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2</m:t>
        </m:r>
      </m:oMath>
      <w:r w:rsidRPr="00687760">
        <w:rPr>
          <w:sz w:val="28"/>
          <w:szCs w:val="28"/>
        </w:rPr>
        <w:t xml:space="preserve"> In (3) to obtain</w:t>
      </w:r>
    </w:p>
    <w:p w14:paraId="7E20363C" w14:textId="77777777" w:rsidR="00687760" w:rsidRPr="00687760" w:rsidRDefault="0068776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8"/>
              <w:szCs w:val="28"/>
            </w:rPr>
            <m:t>2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r>
            <w:rPr>
              <w:rFonts w:ascii="Cambria Math" w:hAnsi="Cambria Math"/>
              <w:sz w:val="28"/>
              <w:szCs w:val="28"/>
            </w:rPr>
            <m:t>c</m:t>
          </m:r>
        </m:oMath>
      </m:oMathPara>
    </w:p>
    <w:p w14:paraId="34CD8A2B" w14:textId="0E9B4271" w:rsidR="00687760" w:rsidRPr="00687760" w:rsidRDefault="00687760" w:rsidP="00687760">
      <w:pPr>
        <w:pStyle w:val="FirstParagraph"/>
        <w:rPr>
          <w:sz w:val="28"/>
          <w:szCs w:val="28"/>
        </w:rPr>
      </w:pPr>
      <w:r w:rsidRPr="00687760">
        <w:rPr>
          <w:sz w:val="28"/>
          <w:szCs w:val="28"/>
        </w:rPr>
        <w:t xml:space="preserve">Thus </w:t>
      </w:r>
      <m:oMath>
        <m:r>
          <w:rPr>
            <w:rFonts w:ascii="Cambria Math" w:hAnsi="Cambria Math"/>
            <w:sz w:val="28"/>
            <w:szCs w:val="28"/>
          </w:rPr>
          <m:t>c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5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3</m:t>
            </m:r>
          </m:den>
        </m:f>
      </m:oMath>
      <w:r w:rsidRPr="00687760">
        <w:rPr>
          <w:sz w:val="28"/>
          <w:szCs w:val="28"/>
        </w:rPr>
        <w:t xml:space="preserve"> and the </w:t>
      </w:r>
      <w:r w:rsidR="004B36A8" w:rsidRPr="00687760">
        <w:rPr>
          <w:sz w:val="28"/>
          <w:szCs w:val="28"/>
        </w:rPr>
        <w:t>solution</w:t>
      </w:r>
      <w:r w:rsidRPr="00687760">
        <w:rPr>
          <w:sz w:val="28"/>
          <w:szCs w:val="28"/>
        </w:rPr>
        <w:t xml:space="preserve"> of the stated I.V.P is</w:t>
      </w:r>
    </w:p>
    <w:p w14:paraId="4C3A5C87" w14:textId="77777777" w:rsidR="00687760" w:rsidRPr="00687760" w:rsidRDefault="00000000" w:rsidP="00687760">
      <w:pPr>
        <w:pStyle w:val="BodyText"/>
        <w:rPr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p>
              </m:sSup>
            </m:sup>
          </m:sSup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5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den>
          </m:f>
        </m:oMath>
      </m:oMathPara>
    </w:p>
    <w:bookmarkEnd w:id="5"/>
    <w:bookmarkEnd w:id="6"/>
    <w:p w14:paraId="754A2FD8" w14:textId="77777777" w:rsidR="00687760" w:rsidRPr="00687760" w:rsidRDefault="00687760">
      <w:pPr>
        <w:rPr>
          <w:sz w:val="28"/>
          <w:szCs w:val="28"/>
        </w:rPr>
      </w:pPr>
    </w:p>
    <w:sectPr w:rsidR="00687760" w:rsidRPr="00687760" w:rsidSect="0068776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oostSSK">
    <w:altName w:val="Courier New"/>
    <w:charset w:val="00"/>
    <w:family w:val="auto"/>
    <w:pitch w:val="variable"/>
    <w:sig w:usb0="00000001" w:usb1="00000000" w:usb2="00000000" w:usb3="00000000" w:csb0="00000009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EC1F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598CA6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1544862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92193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3531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760"/>
    <w:rsid w:val="001504BE"/>
    <w:rsid w:val="004B36A8"/>
    <w:rsid w:val="00597505"/>
    <w:rsid w:val="00687760"/>
    <w:rsid w:val="00FE2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00375"/>
  <w15:chartTrackingRefBased/>
  <w15:docId w15:val="{37677106-AD2C-4FE2-9D1C-B1F5CAEBD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760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7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77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77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77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877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877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877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877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877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7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877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877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8776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8776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6877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6877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6877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6877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68776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6877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qFormat/>
    <w:rsid w:val="006877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6877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877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877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877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8776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877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8776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87760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687760"/>
    <w:pPr>
      <w:spacing w:before="180" w:after="180"/>
    </w:pPr>
  </w:style>
  <w:style w:type="paragraph" w:styleId="BodyText">
    <w:name w:val="Body Text"/>
    <w:basedOn w:val="Normal"/>
    <w:link w:val="BodyTextChar"/>
    <w:unhideWhenUsed/>
    <w:qFormat/>
    <w:rsid w:val="00687760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87760"/>
    <w:rPr>
      <w:kern w:val="0"/>
      <w14:ligatures w14:val="none"/>
    </w:rPr>
  </w:style>
  <w:style w:type="paragraph" w:customStyle="1" w:styleId="Compact">
    <w:name w:val="Compact"/>
    <w:basedOn w:val="BodyText"/>
    <w:qFormat/>
    <w:rsid w:val="00687760"/>
    <w:pPr>
      <w:spacing w:before="36" w:after="36"/>
    </w:pPr>
  </w:style>
  <w:style w:type="paragraph" w:customStyle="1" w:styleId="Author">
    <w:name w:val="Author"/>
    <w:next w:val="BodyText"/>
    <w:qFormat/>
    <w:rsid w:val="00687760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paragraph" w:styleId="Date">
    <w:name w:val="Date"/>
    <w:next w:val="BodyText"/>
    <w:link w:val="DateChar"/>
    <w:qFormat/>
    <w:rsid w:val="00687760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character" w:customStyle="1" w:styleId="DateChar">
    <w:name w:val="Date Char"/>
    <w:basedOn w:val="DefaultParagraphFont"/>
    <w:link w:val="Date"/>
    <w:rsid w:val="00687760"/>
    <w:rPr>
      <w:kern w:val="0"/>
      <w14:ligatures w14:val="none"/>
    </w:rPr>
  </w:style>
  <w:style w:type="paragraph" w:customStyle="1" w:styleId="Abstract">
    <w:name w:val="Abstract"/>
    <w:basedOn w:val="Normal"/>
    <w:next w:val="BodyText"/>
    <w:qFormat/>
    <w:rsid w:val="0068776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87760"/>
  </w:style>
  <w:style w:type="paragraph" w:styleId="BlockText">
    <w:name w:val="Block Text"/>
    <w:basedOn w:val="BodyText"/>
    <w:next w:val="BodyText"/>
    <w:uiPriority w:val="9"/>
    <w:unhideWhenUsed/>
    <w:qFormat/>
    <w:rsid w:val="00687760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687760"/>
  </w:style>
  <w:style w:type="character" w:customStyle="1" w:styleId="FootnoteTextChar">
    <w:name w:val="Footnote Text Char"/>
    <w:basedOn w:val="DefaultParagraphFont"/>
    <w:link w:val="FootnoteText"/>
    <w:uiPriority w:val="9"/>
    <w:rsid w:val="00687760"/>
    <w:rPr>
      <w:kern w:val="0"/>
      <w14:ligatures w14:val="none"/>
    </w:rPr>
  </w:style>
  <w:style w:type="table" w:customStyle="1" w:styleId="Table">
    <w:name w:val="Table"/>
    <w:semiHidden/>
    <w:unhideWhenUsed/>
    <w:qFormat/>
    <w:rsid w:val="00687760"/>
    <w:pPr>
      <w:spacing w:after="200" w:line="240" w:lineRule="auto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68776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87760"/>
  </w:style>
  <w:style w:type="paragraph" w:styleId="Caption">
    <w:name w:val="caption"/>
    <w:basedOn w:val="Normal"/>
    <w:link w:val="CaptionChar"/>
    <w:rsid w:val="00687760"/>
    <w:pPr>
      <w:spacing w:after="120"/>
    </w:pPr>
    <w:rPr>
      <w:i/>
    </w:rPr>
  </w:style>
  <w:style w:type="paragraph" w:customStyle="1" w:styleId="TableCaption">
    <w:name w:val="Table Caption"/>
    <w:basedOn w:val="Caption"/>
    <w:rsid w:val="00687760"/>
    <w:pPr>
      <w:keepNext/>
    </w:pPr>
  </w:style>
  <w:style w:type="paragraph" w:customStyle="1" w:styleId="ImageCaption">
    <w:name w:val="Image Caption"/>
    <w:basedOn w:val="Caption"/>
    <w:rsid w:val="00687760"/>
  </w:style>
  <w:style w:type="paragraph" w:customStyle="1" w:styleId="Figure">
    <w:name w:val="Figure"/>
    <w:basedOn w:val="Normal"/>
    <w:rsid w:val="00687760"/>
  </w:style>
  <w:style w:type="paragraph" w:customStyle="1" w:styleId="CaptionedFigure">
    <w:name w:val="Captioned Figure"/>
    <w:basedOn w:val="Figure"/>
    <w:rsid w:val="00687760"/>
    <w:pPr>
      <w:keepNext/>
    </w:pPr>
  </w:style>
  <w:style w:type="character" w:customStyle="1" w:styleId="CaptionChar">
    <w:name w:val="Caption Char"/>
    <w:basedOn w:val="DefaultParagraphFont"/>
    <w:link w:val="Caption"/>
    <w:rsid w:val="00687760"/>
    <w:rPr>
      <w:i/>
      <w:kern w:val="0"/>
      <w14:ligatures w14:val="none"/>
    </w:rPr>
  </w:style>
  <w:style w:type="character" w:customStyle="1" w:styleId="VerbatimChar">
    <w:name w:val="Verbatim Char"/>
    <w:basedOn w:val="CaptionChar"/>
    <w:link w:val="SourceCode"/>
    <w:rsid w:val="00687760"/>
    <w:rPr>
      <w:rFonts w:ascii="Consolas" w:hAnsi="Consolas"/>
      <w:i/>
      <w:kern w:val="0"/>
      <w:sz w:val="22"/>
      <w14:ligatures w14:val="none"/>
    </w:rPr>
  </w:style>
  <w:style w:type="character" w:customStyle="1" w:styleId="SectionNumber">
    <w:name w:val="Section Number"/>
    <w:basedOn w:val="CaptionChar"/>
    <w:rsid w:val="00687760"/>
    <w:rPr>
      <w:i/>
      <w:kern w:val="0"/>
      <w14:ligatures w14:val="none"/>
    </w:rPr>
  </w:style>
  <w:style w:type="character" w:styleId="FootnoteReference">
    <w:name w:val="footnote reference"/>
    <w:basedOn w:val="CaptionChar"/>
    <w:rsid w:val="00687760"/>
    <w:rPr>
      <w:i/>
      <w:kern w:val="0"/>
      <w:vertAlign w:val="superscript"/>
      <w14:ligatures w14:val="none"/>
    </w:rPr>
  </w:style>
  <w:style w:type="character" w:styleId="Hyperlink">
    <w:name w:val="Hyperlink"/>
    <w:basedOn w:val="CaptionChar"/>
    <w:rsid w:val="00687760"/>
    <w:rPr>
      <w:i/>
      <w:color w:val="156082" w:themeColor="accent1"/>
      <w:kern w:val="0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687760"/>
    <w:pPr>
      <w:spacing w:before="240" w:after="0" w:line="259" w:lineRule="auto"/>
      <w:outlineLvl w:val="9"/>
    </w:pPr>
    <w:rPr>
      <w:sz w:val="32"/>
      <w:szCs w:val="32"/>
    </w:rPr>
  </w:style>
  <w:style w:type="paragraph" w:customStyle="1" w:styleId="SourceCode">
    <w:name w:val="Source Code"/>
    <w:basedOn w:val="Normal"/>
    <w:link w:val="VerbatimChar"/>
    <w:rsid w:val="00687760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687760"/>
    <w:rPr>
      <w:rFonts w:ascii="Consolas" w:hAnsi="Consolas"/>
      <w:b/>
      <w:i/>
      <w:color w:val="007020"/>
      <w:kern w:val="0"/>
      <w:sz w:val="22"/>
      <w14:ligatures w14:val="none"/>
    </w:rPr>
  </w:style>
  <w:style w:type="character" w:customStyle="1" w:styleId="DataTypeTok">
    <w:name w:val="DataTypeTok"/>
    <w:basedOn w:val="VerbatimChar"/>
    <w:rsid w:val="00687760"/>
    <w:rPr>
      <w:rFonts w:ascii="Consolas" w:hAnsi="Consolas"/>
      <w:i/>
      <w:color w:val="902000"/>
      <w:kern w:val="0"/>
      <w:sz w:val="22"/>
      <w14:ligatures w14:val="none"/>
    </w:rPr>
  </w:style>
  <w:style w:type="character" w:customStyle="1" w:styleId="DecValTok">
    <w:name w:val="DecValTok"/>
    <w:basedOn w:val="VerbatimChar"/>
    <w:rsid w:val="00687760"/>
    <w:rPr>
      <w:rFonts w:ascii="Consolas" w:hAnsi="Consolas"/>
      <w:i/>
      <w:color w:val="40A070"/>
      <w:kern w:val="0"/>
      <w:sz w:val="22"/>
      <w14:ligatures w14:val="none"/>
    </w:rPr>
  </w:style>
  <w:style w:type="character" w:customStyle="1" w:styleId="BaseNTok">
    <w:name w:val="BaseNTok"/>
    <w:basedOn w:val="VerbatimChar"/>
    <w:rsid w:val="00687760"/>
    <w:rPr>
      <w:rFonts w:ascii="Consolas" w:hAnsi="Consolas"/>
      <w:i/>
      <w:color w:val="40A070"/>
      <w:kern w:val="0"/>
      <w:sz w:val="22"/>
      <w14:ligatures w14:val="none"/>
    </w:rPr>
  </w:style>
  <w:style w:type="character" w:customStyle="1" w:styleId="FloatTok">
    <w:name w:val="FloatTok"/>
    <w:basedOn w:val="VerbatimChar"/>
    <w:rsid w:val="00687760"/>
    <w:rPr>
      <w:rFonts w:ascii="Consolas" w:hAnsi="Consolas"/>
      <w:i/>
      <w:color w:val="40A070"/>
      <w:kern w:val="0"/>
      <w:sz w:val="22"/>
      <w14:ligatures w14:val="none"/>
    </w:rPr>
  </w:style>
  <w:style w:type="character" w:customStyle="1" w:styleId="ConstantTok">
    <w:name w:val="ConstantTok"/>
    <w:basedOn w:val="VerbatimChar"/>
    <w:rsid w:val="00687760"/>
    <w:rPr>
      <w:rFonts w:ascii="Consolas" w:hAnsi="Consolas"/>
      <w:i/>
      <w:color w:val="880000"/>
      <w:kern w:val="0"/>
      <w:sz w:val="22"/>
      <w14:ligatures w14:val="none"/>
    </w:rPr>
  </w:style>
  <w:style w:type="character" w:customStyle="1" w:styleId="CharTok">
    <w:name w:val="CharTok"/>
    <w:basedOn w:val="VerbatimChar"/>
    <w:rsid w:val="00687760"/>
    <w:rPr>
      <w:rFonts w:ascii="Consolas" w:hAnsi="Consolas"/>
      <w:i/>
      <w:color w:val="4070A0"/>
      <w:kern w:val="0"/>
      <w:sz w:val="22"/>
      <w14:ligatures w14:val="none"/>
    </w:rPr>
  </w:style>
  <w:style w:type="character" w:customStyle="1" w:styleId="SpecialCharTok">
    <w:name w:val="SpecialCharTok"/>
    <w:basedOn w:val="VerbatimChar"/>
    <w:rsid w:val="00687760"/>
    <w:rPr>
      <w:rFonts w:ascii="Consolas" w:hAnsi="Consolas"/>
      <w:i/>
      <w:color w:val="4070A0"/>
      <w:kern w:val="0"/>
      <w:sz w:val="22"/>
      <w14:ligatures w14:val="none"/>
    </w:rPr>
  </w:style>
  <w:style w:type="character" w:customStyle="1" w:styleId="StringTok">
    <w:name w:val="StringTok"/>
    <w:basedOn w:val="VerbatimChar"/>
    <w:rsid w:val="00687760"/>
    <w:rPr>
      <w:rFonts w:ascii="Consolas" w:hAnsi="Consolas"/>
      <w:i/>
      <w:color w:val="4070A0"/>
      <w:kern w:val="0"/>
      <w:sz w:val="22"/>
      <w14:ligatures w14:val="none"/>
    </w:rPr>
  </w:style>
  <w:style w:type="character" w:customStyle="1" w:styleId="VerbatimStringTok">
    <w:name w:val="VerbatimStringTok"/>
    <w:basedOn w:val="VerbatimChar"/>
    <w:rsid w:val="00687760"/>
    <w:rPr>
      <w:rFonts w:ascii="Consolas" w:hAnsi="Consolas"/>
      <w:i/>
      <w:color w:val="4070A0"/>
      <w:kern w:val="0"/>
      <w:sz w:val="22"/>
      <w14:ligatures w14:val="none"/>
    </w:rPr>
  </w:style>
  <w:style w:type="character" w:customStyle="1" w:styleId="SpecialStringTok">
    <w:name w:val="SpecialStringTok"/>
    <w:basedOn w:val="VerbatimChar"/>
    <w:rsid w:val="00687760"/>
    <w:rPr>
      <w:rFonts w:ascii="Consolas" w:hAnsi="Consolas"/>
      <w:i/>
      <w:color w:val="BB6688"/>
      <w:kern w:val="0"/>
      <w:sz w:val="22"/>
      <w14:ligatures w14:val="none"/>
    </w:rPr>
  </w:style>
  <w:style w:type="character" w:customStyle="1" w:styleId="ImportTok">
    <w:name w:val="ImportTok"/>
    <w:basedOn w:val="VerbatimChar"/>
    <w:rsid w:val="00687760"/>
    <w:rPr>
      <w:rFonts w:ascii="Consolas" w:hAnsi="Consolas"/>
      <w:b/>
      <w:i/>
      <w:color w:val="008000"/>
      <w:kern w:val="0"/>
      <w:sz w:val="22"/>
      <w14:ligatures w14:val="none"/>
    </w:rPr>
  </w:style>
  <w:style w:type="character" w:customStyle="1" w:styleId="CommentTok">
    <w:name w:val="CommentTok"/>
    <w:basedOn w:val="VerbatimChar"/>
    <w:rsid w:val="00687760"/>
    <w:rPr>
      <w:rFonts w:ascii="Consolas" w:hAnsi="Consolas"/>
      <w:i w:val="0"/>
      <w:color w:val="60A0B0"/>
      <w:kern w:val="0"/>
      <w:sz w:val="22"/>
      <w14:ligatures w14:val="none"/>
    </w:rPr>
  </w:style>
  <w:style w:type="character" w:customStyle="1" w:styleId="DocumentationTok">
    <w:name w:val="DocumentationTok"/>
    <w:basedOn w:val="VerbatimChar"/>
    <w:rsid w:val="00687760"/>
    <w:rPr>
      <w:rFonts w:ascii="Consolas" w:hAnsi="Consolas"/>
      <w:i w:val="0"/>
      <w:color w:val="BA2121"/>
      <w:kern w:val="0"/>
      <w:sz w:val="22"/>
      <w14:ligatures w14:val="none"/>
    </w:rPr>
  </w:style>
  <w:style w:type="character" w:customStyle="1" w:styleId="AnnotationTok">
    <w:name w:val="AnnotationTok"/>
    <w:basedOn w:val="VerbatimChar"/>
    <w:rsid w:val="00687760"/>
    <w:rPr>
      <w:rFonts w:ascii="Consolas" w:hAnsi="Consolas"/>
      <w:b/>
      <w:i w:val="0"/>
      <w:color w:val="60A0B0"/>
      <w:kern w:val="0"/>
      <w:sz w:val="22"/>
      <w14:ligatures w14:val="none"/>
    </w:rPr>
  </w:style>
  <w:style w:type="character" w:customStyle="1" w:styleId="CommentVarTok">
    <w:name w:val="CommentVarTok"/>
    <w:basedOn w:val="VerbatimChar"/>
    <w:rsid w:val="00687760"/>
    <w:rPr>
      <w:rFonts w:ascii="Consolas" w:hAnsi="Consolas"/>
      <w:b/>
      <w:i w:val="0"/>
      <w:color w:val="60A0B0"/>
      <w:kern w:val="0"/>
      <w:sz w:val="22"/>
      <w14:ligatures w14:val="none"/>
    </w:rPr>
  </w:style>
  <w:style w:type="character" w:customStyle="1" w:styleId="OtherTok">
    <w:name w:val="OtherTok"/>
    <w:basedOn w:val="VerbatimChar"/>
    <w:rsid w:val="00687760"/>
    <w:rPr>
      <w:rFonts w:ascii="Consolas" w:hAnsi="Consolas"/>
      <w:i/>
      <w:color w:val="007020"/>
      <w:kern w:val="0"/>
      <w:sz w:val="22"/>
      <w14:ligatures w14:val="none"/>
    </w:rPr>
  </w:style>
  <w:style w:type="character" w:customStyle="1" w:styleId="FunctionTok">
    <w:name w:val="FunctionTok"/>
    <w:basedOn w:val="VerbatimChar"/>
    <w:rsid w:val="00687760"/>
    <w:rPr>
      <w:rFonts w:ascii="Consolas" w:hAnsi="Consolas"/>
      <w:i/>
      <w:color w:val="06287E"/>
      <w:kern w:val="0"/>
      <w:sz w:val="22"/>
      <w14:ligatures w14:val="none"/>
    </w:rPr>
  </w:style>
  <w:style w:type="character" w:customStyle="1" w:styleId="VariableTok">
    <w:name w:val="VariableTok"/>
    <w:basedOn w:val="VerbatimChar"/>
    <w:rsid w:val="00687760"/>
    <w:rPr>
      <w:rFonts w:ascii="Consolas" w:hAnsi="Consolas"/>
      <w:i/>
      <w:color w:val="19177C"/>
      <w:kern w:val="0"/>
      <w:sz w:val="22"/>
      <w14:ligatures w14:val="none"/>
    </w:rPr>
  </w:style>
  <w:style w:type="character" w:customStyle="1" w:styleId="ControlFlowTok">
    <w:name w:val="ControlFlowTok"/>
    <w:basedOn w:val="VerbatimChar"/>
    <w:rsid w:val="00687760"/>
    <w:rPr>
      <w:rFonts w:ascii="Consolas" w:hAnsi="Consolas"/>
      <w:b/>
      <w:i/>
      <w:color w:val="007020"/>
      <w:kern w:val="0"/>
      <w:sz w:val="22"/>
      <w14:ligatures w14:val="none"/>
    </w:rPr>
  </w:style>
  <w:style w:type="character" w:customStyle="1" w:styleId="OperatorTok">
    <w:name w:val="OperatorTok"/>
    <w:basedOn w:val="VerbatimChar"/>
    <w:rsid w:val="00687760"/>
    <w:rPr>
      <w:rFonts w:ascii="Consolas" w:hAnsi="Consolas"/>
      <w:i/>
      <w:color w:val="666666"/>
      <w:kern w:val="0"/>
      <w:sz w:val="22"/>
      <w14:ligatures w14:val="none"/>
    </w:rPr>
  </w:style>
  <w:style w:type="character" w:customStyle="1" w:styleId="BuiltInTok">
    <w:name w:val="BuiltInTok"/>
    <w:basedOn w:val="VerbatimChar"/>
    <w:rsid w:val="00687760"/>
    <w:rPr>
      <w:rFonts w:ascii="Consolas" w:hAnsi="Consolas"/>
      <w:i/>
      <w:color w:val="008000"/>
      <w:kern w:val="0"/>
      <w:sz w:val="22"/>
      <w14:ligatures w14:val="none"/>
    </w:rPr>
  </w:style>
  <w:style w:type="character" w:customStyle="1" w:styleId="ExtensionTok">
    <w:name w:val="ExtensionTok"/>
    <w:basedOn w:val="VerbatimChar"/>
    <w:rsid w:val="00687760"/>
    <w:rPr>
      <w:rFonts w:ascii="Consolas" w:hAnsi="Consolas"/>
      <w:i/>
      <w:kern w:val="0"/>
      <w:sz w:val="22"/>
      <w14:ligatures w14:val="none"/>
    </w:rPr>
  </w:style>
  <w:style w:type="character" w:customStyle="1" w:styleId="PreprocessorTok">
    <w:name w:val="PreprocessorTok"/>
    <w:basedOn w:val="VerbatimChar"/>
    <w:rsid w:val="00687760"/>
    <w:rPr>
      <w:rFonts w:ascii="Consolas" w:hAnsi="Consolas"/>
      <w:i/>
      <w:color w:val="BC7A00"/>
      <w:kern w:val="0"/>
      <w:sz w:val="22"/>
      <w14:ligatures w14:val="none"/>
    </w:rPr>
  </w:style>
  <w:style w:type="character" w:customStyle="1" w:styleId="AttributeTok">
    <w:name w:val="AttributeTok"/>
    <w:basedOn w:val="VerbatimChar"/>
    <w:rsid w:val="00687760"/>
    <w:rPr>
      <w:rFonts w:ascii="Consolas" w:hAnsi="Consolas"/>
      <w:i/>
      <w:color w:val="7D9029"/>
      <w:kern w:val="0"/>
      <w:sz w:val="22"/>
      <w14:ligatures w14:val="none"/>
    </w:rPr>
  </w:style>
  <w:style w:type="character" w:customStyle="1" w:styleId="RegionMarkerTok">
    <w:name w:val="RegionMarkerTok"/>
    <w:basedOn w:val="VerbatimChar"/>
    <w:rsid w:val="00687760"/>
    <w:rPr>
      <w:rFonts w:ascii="Consolas" w:hAnsi="Consolas"/>
      <w:i/>
      <w:kern w:val="0"/>
      <w:sz w:val="22"/>
      <w14:ligatures w14:val="none"/>
    </w:rPr>
  </w:style>
  <w:style w:type="character" w:customStyle="1" w:styleId="InformationTok">
    <w:name w:val="InformationTok"/>
    <w:basedOn w:val="VerbatimChar"/>
    <w:rsid w:val="00687760"/>
    <w:rPr>
      <w:rFonts w:ascii="Consolas" w:hAnsi="Consolas"/>
      <w:b/>
      <w:i w:val="0"/>
      <w:color w:val="60A0B0"/>
      <w:kern w:val="0"/>
      <w:sz w:val="22"/>
      <w14:ligatures w14:val="none"/>
    </w:rPr>
  </w:style>
  <w:style w:type="character" w:customStyle="1" w:styleId="WarningTok">
    <w:name w:val="WarningTok"/>
    <w:basedOn w:val="VerbatimChar"/>
    <w:rsid w:val="00687760"/>
    <w:rPr>
      <w:rFonts w:ascii="Consolas" w:hAnsi="Consolas"/>
      <w:b/>
      <w:i w:val="0"/>
      <w:color w:val="60A0B0"/>
      <w:kern w:val="0"/>
      <w:sz w:val="22"/>
      <w14:ligatures w14:val="none"/>
    </w:rPr>
  </w:style>
  <w:style w:type="character" w:customStyle="1" w:styleId="AlertTok">
    <w:name w:val="AlertTok"/>
    <w:basedOn w:val="VerbatimChar"/>
    <w:rsid w:val="00687760"/>
    <w:rPr>
      <w:rFonts w:ascii="Consolas" w:hAnsi="Consolas"/>
      <w:b/>
      <w:i/>
      <w:color w:val="FF0000"/>
      <w:kern w:val="0"/>
      <w:sz w:val="22"/>
      <w14:ligatures w14:val="none"/>
    </w:rPr>
  </w:style>
  <w:style w:type="character" w:customStyle="1" w:styleId="ErrorTok">
    <w:name w:val="ErrorTok"/>
    <w:basedOn w:val="VerbatimChar"/>
    <w:rsid w:val="00687760"/>
    <w:rPr>
      <w:rFonts w:ascii="Consolas" w:hAnsi="Consolas"/>
      <w:b/>
      <w:i/>
      <w:color w:val="FF0000"/>
      <w:kern w:val="0"/>
      <w:sz w:val="22"/>
      <w14:ligatures w14:val="none"/>
    </w:rPr>
  </w:style>
  <w:style w:type="character" w:customStyle="1" w:styleId="NormalTok">
    <w:name w:val="NormalTok"/>
    <w:basedOn w:val="VerbatimChar"/>
    <w:rsid w:val="00687760"/>
    <w:rPr>
      <w:rFonts w:ascii="Consolas" w:hAnsi="Consolas"/>
      <w:i/>
      <w:kern w:val="0"/>
      <w:sz w:val="22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687760"/>
    <w:rPr>
      <w:color w:val="96607D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87760"/>
    <w:rPr>
      <w:color w:val="666666"/>
    </w:rPr>
  </w:style>
  <w:style w:type="paragraph" w:styleId="NormalWeb">
    <w:name w:val="Normal (Web)"/>
    <w:basedOn w:val="Normal"/>
    <w:uiPriority w:val="99"/>
    <w:semiHidden/>
    <w:unhideWhenUsed/>
    <w:rsid w:val="00FE222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1046</Words>
  <Characters>596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jul Kabir Toha</dc:creator>
  <cp:keywords/>
  <dc:description/>
  <cp:lastModifiedBy>Tijul Kabir Toha</cp:lastModifiedBy>
  <cp:revision>2</cp:revision>
  <dcterms:created xsi:type="dcterms:W3CDTF">2025-07-25T14:37:00Z</dcterms:created>
  <dcterms:modified xsi:type="dcterms:W3CDTF">2025-07-25T15:56:00Z</dcterms:modified>
</cp:coreProperties>
</file>